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BF8F6" w14:textId="1FBF9FDB" w:rsidR="00D54C07" w:rsidRPr="00D54C07" w:rsidRDefault="00AD7EF8" w:rsidP="00AF6B6B">
      <w:pPr>
        <w:pStyle w:val="Title"/>
        <w:pBdr>
          <w:bottom w:val="none" w:sz="0" w:space="0" w:color="auto"/>
        </w:pBdr>
        <w:tabs>
          <w:tab w:val="left" w:pos="3024"/>
        </w:tabs>
        <w:spacing w:line="360" w:lineRule="auto"/>
        <w:jc w:val="center"/>
        <w:rPr>
          <w:rFonts w:ascii="Times New Roman" w:hAnsi="Times New Roman"/>
          <w:color w:val="0000FF"/>
          <w:sz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D2C5B33" wp14:editId="15646988">
                <wp:simplePos x="0" y="0"/>
                <wp:positionH relativeFrom="column">
                  <wp:posOffset>0</wp:posOffset>
                </wp:positionH>
                <wp:positionV relativeFrom="paragraph">
                  <wp:posOffset>225425</wp:posOffset>
                </wp:positionV>
                <wp:extent cx="6103620" cy="7620"/>
                <wp:effectExtent l="19050" t="19050" r="3048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9CD938" id="Straight Connector 5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7.75pt" to="480.6pt,18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" strokecolor="black [3040]" strokeweight="2.25pt"/>
            </w:pict>
          </mc:Fallback>
        </mc:AlternateContent>
      </w:r>
      <w:r w:rsidR="008B5328">
        <w:rPr>
          <w:rFonts w:ascii="Times New Roman" w:hAnsi="Times New Roman"/>
          <w:color w:val="000000" w:themeColor="text1"/>
          <w:sz w:val="20"/>
        </w:rPr>
        <w:t>1435 Bedford St, Stamford, CT 06905</w:t>
      </w:r>
      <w:r w:rsidR="006D72FD">
        <w:rPr>
          <w:rFonts w:ascii="Times New Roman" w:hAnsi="Times New Roman"/>
          <w:color w:val="000000" w:themeColor="text1"/>
          <w:sz w:val="20"/>
        </w:rPr>
        <w:t xml:space="preserve"> </w:t>
      </w:r>
      <w:r w:rsidR="00010FAC">
        <w:rPr>
          <w:rFonts w:ascii="Times New Roman" w:hAnsi="Times New Roman"/>
          <w:color w:val="000000" w:themeColor="text1"/>
          <w:sz w:val="20"/>
        </w:rPr>
        <w:t xml:space="preserve">| </w:t>
      </w:r>
      <w:r w:rsidR="00D14043">
        <w:rPr>
          <w:rFonts w:ascii="Times New Roman" w:hAnsi="Times New Roman"/>
          <w:color w:val="000000" w:themeColor="text1"/>
          <w:sz w:val="20"/>
        </w:rPr>
        <w:t>321</w:t>
      </w:r>
      <w:r w:rsidR="00E7310D" w:rsidRPr="008D6C2C">
        <w:rPr>
          <w:rFonts w:ascii="Times New Roman" w:hAnsi="Times New Roman"/>
          <w:color w:val="000000" w:themeColor="text1"/>
          <w:sz w:val="20"/>
        </w:rPr>
        <w:t>-</w:t>
      </w:r>
      <w:r w:rsidR="002141B5">
        <w:rPr>
          <w:rFonts w:ascii="Times New Roman" w:hAnsi="Times New Roman"/>
          <w:color w:val="000000" w:themeColor="text1"/>
          <w:sz w:val="20"/>
        </w:rPr>
        <w:t>312-9967</w:t>
      </w:r>
      <w:r w:rsidR="00E557D4">
        <w:rPr>
          <w:rFonts w:ascii="Times New Roman" w:hAnsi="Times New Roman"/>
          <w:color w:val="000000" w:themeColor="text1"/>
          <w:sz w:val="20"/>
        </w:rPr>
        <w:t xml:space="preserve"> | </w:t>
      </w:r>
      <w:r w:rsidR="005F42EC">
        <w:rPr>
          <w:rFonts w:ascii="Times New Roman" w:hAnsi="Times New Roman"/>
          <w:color w:val="000000" w:themeColor="text1"/>
          <w:sz w:val="20"/>
        </w:rPr>
        <w:t>jigarOcp@gmail.com</w:t>
      </w:r>
      <w:r w:rsidR="002E2916">
        <w:rPr>
          <w:rFonts w:ascii="Times New Roman" w:hAnsi="Times New Roman"/>
          <w:color w:val="000000" w:themeColor="text1"/>
          <w:sz w:val="20"/>
        </w:rPr>
        <w:t xml:space="preserve"> | </w:t>
      </w:r>
      <w:hyperlink r:id="rId8" w:history="1">
        <w:proofErr w:type="spellStart"/>
        <w:r w:rsidR="00546772" w:rsidRPr="00546772">
          <w:rPr>
            <w:rStyle w:val="Hyperlink"/>
            <w:rFonts w:ascii="Times New Roman" w:hAnsi="Times New Roman"/>
            <w:sz w:val="20"/>
          </w:rPr>
          <w:t>Linkedin</w:t>
        </w:r>
        <w:proofErr w:type="spellEnd"/>
      </w:hyperlink>
    </w:p>
    <w:p w14:paraId="781AC876" w14:textId="77777777" w:rsidR="00FD5BB9" w:rsidRDefault="00547EE0" w:rsidP="00FD5BB9">
      <w:pPr>
        <w:spacing w:after="0" w:line="480" w:lineRule="auto"/>
        <w:jc w:val="center"/>
        <w:rPr>
          <w:rFonts w:ascii="Times New Roman" w:hAnsi="Times New Roman"/>
          <w:b/>
          <w:sz w:val="28"/>
          <w:szCs w:val="28"/>
        </w:rPr>
      </w:pPr>
      <w:bookmarkStart w:id="0" w:name="_Hlk482283118"/>
      <w:bookmarkEnd w:id="0"/>
      <w:r>
        <w:rPr>
          <w:rFonts w:ascii="Times New Roman" w:hAnsi="Times New Roman"/>
          <w:b/>
          <w:sz w:val="28"/>
          <w:szCs w:val="28"/>
        </w:rPr>
        <w:t>DevOps</w:t>
      </w:r>
      <w:r w:rsidR="00FD5BB9">
        <w:rPr>
          <w:rFonts w:ascii="Times New Roman" w:hAnsi="Times New Roman"/>
          <w:b/>
          <w:sz w:val="28"/>
          <w:szCs w:val="28"/>
        </w:rPr>
        <w:t xml:space="preserve"> Engineer</w:t>
      </w:r>
    </w:p>
    <w:p w14:paraId="36894191" w14:textId="77777777" w:rsidR="00DE1130" w:rsidRDefault="00391223" w:rsidP="00DE1130">
      <w:pPr>
        <w:spacing w:after="0" w:line="480" w:lineRule="auto"/>
        <w:rPr>
          <w:rFonts w:ascii="Times New Roman" w:hAnsi="Times New Roman"/>
          <w:b/>
          <w:sz w:val="28"/>
          <w:szCs w:val="28"/>
        </w:rPr>
      </w:pPr>
      <w:r w:rsidRPr="00FA49A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2F8442" wp14:editId="0AF19BA4">
                <wp:simplePos x="0" y="0"/>
                <wp:positionH relativeFrom="margin">
                  <wp:align>left</wp:align>
                </wp:positionH>
                <wp:positionV relativeFrom="paragraph">
                  <wp:posOffset>217485</wp:posOffset>
                </wp:positionV>
                <wp:extent cx="6103620" cy="7620"/>
                <wp:effectExtent l="0" t="0" r="3048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A9F11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1pt" to="480.6pt,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" strokecolor="black [3040]" strokeweight="1pt">
                <w10:wrap anchorx="margin"/>
              </v:line>
            </w:pict>
          </mc:Fallback>
        </mc:AlternateContent>
      </w:r>
      <w:r w:rsidR="00DE1130">
        <w:rPr>
          <w:rFonts w:ascii="Times New Roman" w:hAnsi="Times New Roman"/>
          <w:b/>
          <w:sz w:val="28"/>
          <w:szCs w:val="28"/>
        </w:rPr>
        <w:t>Summary</w:t>
      </w:r>
    </w:p>
    <w:p w14:paraId="4AA52454" w14:textId="1787B0D2" w:rsidR="00E655BB" w:rsidRDefault="00242B8D" w:rsidP="00ED74AA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 enthusiast Dev</w:t>
      </w:r>
      <w:r w:rsidR="005E4B50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ps engineer with over 3 years of experience in Continuous Integration, automation, maintaining tools, creating proof of concepts</w:t>
      </w:r>
      <w:r w:rsidR="005905C3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</w:t>
      </w:r>
      <w:r w:rsidR="00DB7BAD">
        <w:rPr>
          <w:rFonts w:ascii="Times New Roman" w:hAnsi="Times New Roman"/>
          <w:sz w:val="24"/>
          <w:szCs w:val="24"/>
        </w:rPr>
        <w:t>writing projects in</w:t>
      </w:r>
      <w:r>
        <w:rPr>
          <w:rFonts w:ascii="Times New Roman" w:hAnsi="Times New Roman"/>
          <w:sz w:val="24"/>
          <w:szCs w:val="24"/>
        </w:rPr>
        <w:t xml:space="preserve"> python &amp; jav</w:t>
      </w:r>
      <w:r w:rsidR="00DB7BAD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. </w:t>
      </w:r>
      <w:r w:rsidR="002D71C8">
        <w:rPr>
          <w:rFonts w:ascii="Times New Roman" w:hAnsi="Times New Roman"/>
          <w:sz w:val="24"/>
          <w:szCs w:val="24"/>
        </w:rPr>
        <w:t>I</w:t>
      </w:r>
      <w:r w:rsidR="00265605">
        <w:rPr>
          <w:rFonts w:ascii="Times New Roman" w:hAnsi="Times New Roman"/>
          <w:sz w:val="24"/>
          <w:szCs w:val="24"/>
        </w:rPr>
        <w:t xml:space="preserve"> have also passed certifications such as </w:t>
      </w:r>
      <w:r w:rsidR="00DA0528">
        <w:rPr>
          <w:rFonts w:ascii="Times New Roman" w:hAnsi="Times New Roman"/>
          <w:sz w:val="24"/>
          <w:szCs w:val="24"/>
        </w:rPr>
        <w:t xml:space="preserve">Kubernetes Certified Application Developer, AWS Certified Solutions Architect &amp; </w:t>
      </w:r>
      <w:r w:rsidR="002D71C8">
        <w:rPr>
          <w:rFonts w:ascii="Times New Roman" w:hAnsi="Times New Roman"/>
          <w:sz w:val="24"/>
          <w:szCs w:val="24"/>
        </w:rPr>
        <w:t>Oracle Certified Java Develope</w:t>
      </w:r>
      <w:r w:rsidR="00DA0528">
        <w:rPr>
          <w:rFonts w:ascii="Times New Roman" w:hAnsi="Times New Roman"/>
          <w:sz w:val="24"/>
          <w:szCs w:val="24"/>
        </w:rPr>
        <w:t>r</w:t>
      </w:r>
      <w:r w:rsidR="002D71C8">
        <w:rPr>
          <w:rFonts w:ascii="Times New Roman" w:hAnsi="Times New Roman"/>
          <w:sz w:val="24"/>
          <w:szCs w:val="24"/>
        </w:rPr>
        <w:t>.</w:t>
      </w:r>
      <w:r w:rsidR="00DC7BBC">
        <w:rPr>
          <w:rFonts w:ascii="Times New Roman" w:hAnsi="Times New Roman"/>
          <w:sz w:val="24"/>
          <w:szCs w:val="24"/>
        </w:rPr>
        <w:t xml:space="preserve"> I am a quick learner, highly motivated &amp; focused person</w:t>
      </w:r>
      <w:r w:rsidR="00AD5F09">
        <w:rPr>
          <w:rFonts w:ascii="Times New Roman" w:hAnsi="Times New Roman"/>
          <w:sz w:val="24"/>
          <w:szCs w:val="24"/>
        </w:rPr>
        <w:t>.</w:t>
      </w:r>
      <w:r w:rsidR="00DC7BBC">
        <w:rPr>
          <w:rFonts w:ascii="Times New Roman" w:hAnsi="Times New Roman"/>
          <w:sz w:val="24"/>
          <w:szCs w:val="24"/>
        </w:rPr>
        <w:t xml:space="preserve"> </w:t>
      </w:r>
    </w:p>
    <w:p w14:paraId="3C6F7D63" w14:textId="77777777" w:rsidR="006B3801" w:rsidRDefault="006B3801" w:rsidP="00ED74AA">
      <w:pPr>
        <w:spacing w:after="0"/>
        <w:rPr>
          <w:rFonts w:ascii="Times New Roman" w:hAnsi="Times New Roman"/>
          <w:sz w:val="24"/>
          <w:szCs w:val="24"/>
        </w:rPr>
      </w:pPr>
    </w:p>
    <w:p w14:paraId="1C2A14C3" w14:textId="77777777" w:rsidR="00E655BB" w:rsidRPr="000555AF" w:rsidRDefault="00E655BB" w:rsidP="00ED74AA">
      <w:pPr>
        <w:spacing w:after="0" w:line="360" w:lineRule="auto"/>
        <w:rPr>
          <w:rFonts w:ascii="Times New Roman" w:hAnsi="Times New Roman"/>
          <w:sz w:val="24"/>
          <w:szCs w:val="24"/>
        </w:rPr>
        <w:sectPr w:rsidR="00E655BB" w:rsidRPr="000555AF" w:rsidSect="00611806">
          <w:headerReference w:type="default" r:id="rId9"/>
          <w:footerReference w:type="default" r:id="rId10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  <w:r w:rsidRPr="00FA49A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EC96E0" wp14:editId="1C650756">
                <wp:simplePos x="0" y="0"/>
                <wp:positionH relativeFrom="margin">
                  <wp:posOffset>7233</wp:posOffset>
                </wp:positionH>
                <wp:positionV relativeFrom="paragraph">
                  <wp:posOffset>216029</wp:posOffset>
                </wp:positionV>
                <wp:extent cx="6103620" cy="7620"/>
                <wp:effectExtent l="0" t="0" r="3048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57E747" id="Straight Connector 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55pt,17pt" to="481.15pt,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" strokecolor="black [3040]" strokeweight="1pt">
                <w10:wrap anchorx="margin"/>
              </v:line>
            </w:pict>
          </mc:Fallback>
        </mc:AlternateContent>
      </w:r>
      <w:r w:rsidRPr="00E655BB">
        <w:rPr>
          <w:rFonts w:ascii="Times New Roman" w:hAnsi="Times New Roman"/>
          <w:b/>
          <w:sz w:val="28"/>
          <w:szCs w:val="28"/>
        </w:rPr>
        <w:t>Skills</w:t>
      </w:r>
    </w:p>
    <w:p w14:paraId="156B2F7F" w14:textId="60EBBB3E" w:rsidR="00F27031" w:rsidRDefault="009E1598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bernetes</w:t>
      </w:r>
    </w:p>
    <w:p w14:paraId="4C09C685" w14:textId="32C1E928" w:rsidR="003E2F48" w:rsidRPr="000848BE" w:rsidRDefault="009E1598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enkins</w:t>
      </w:r>
    </w:p>
    <w:p w14:paraId="2E11BCAD" w14:textId="0E810120" w:rsidR="000848BE" w:rsidRPr="000848BE" w:rsidRDefault="00E96215" w:rsidP="00D6569F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  <w:sectPr w:rsidR="000848BE" w:rsidRPr="000848BE" w:rsidSect="000848BE">
          <w:type w:val="continuous"/>
          <w:pgSz w:w="12240" w:h="15840" w:code="1"/>
          <w:pgMar w:top="720" w:right="1296" w:bottom="576" w:left="1296" w:header="576" w:footer="720" w:gutter="0"/>
          <w:cols w:num="3" w:space="720"/>
          <w:docGrid w:linePitch="360"/>
        </w:sectPr>
      </w:pPr>
      <w:r>
        <w:rPr>
          <w:rFonts w:ascii="Times New Roman" w:hAnsi="Times New Roman"/>
          <w:sz w:val="24"/>
          <w:szCs w:val="24"/>
        </w:rPr>
        <w:t xml:space="preserve">Git &amp; </w:t>
      </w:r>
      <w:r w:rsidR="00940D5C">
        <w:rPr>
          <w:rFonts w:ascii="Times New Roman" w:hAnsi="Times New Roman"/>
          <w:sz w:val="24"/>
          <w:szCs w:val="24"/>
        </w:rPr>
        <w:t xml:space="preserve">Gerrit </w:t>
      </w:r>
    </w:p>
    <w:p w14:paraId="798002F3" w14:textId="31027666" w:rsidR="00184D76" w:rsidRPr="00C77B74" w:rsidRDefault="002D71C8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sible</w:t>
      </w:r>
    </w:p>
    <w:p w14:paraId="3EFE16C5" w14:textId="4600726E" w:rsidR="00D355B4" w:rsidRPr="00C77B74" w:rsidRDefault="00940D5C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ava/Python</w:t>
      </w:r>
    </w:p>
    <w:p w14:paraId="34BC4C06" w14:textId="6D4CF765" w:rsidR="000848BE" w:rsidRDefault="00E96215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  <w:sectPr w:rsidR="000848BE" w:rsidSect="000848BE">
          <w:type w:val="continuous"/>
          <w:pgSz w:w="12240" w:h="15840" w:code="1"/>
          <w:pgMar w:top="720" w:right="1296" w:bottom="576" w:left="1296" w:header="576" w:footer="720" w:gutter="0"/>
          <w:cols w:num="3" w:space="720"/>
          <w:docGrid w:linePitch="360"/>
        </w:sectPr>
      </w:pPr>
      <w:r>
        <w:rPr>
          <w:rFonts w:ascii="Times New Roman" w:hAnsi="Times New Roman"/>
          <w:sz w:val="24"/>
          <w:szCs w:val="24"/>
        </w:rPr>
        <w:t>Kafka Confluent</w:t>
      </w:r>
    </w:p>
    <w:p w14:paraId="36BD4E75" w14:textId="77777777" w:rsidR="00092DF6" w:rsidRPr="00E74F21" w:rsidRDefault="00631F01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enStack, AWS</w:t>
      </w:r>
    </w:p>
    <w:p w14:paraId="1777B4E6" w14:textId="115D2CA7" w:rsidR="00E74F21" w:rsidRPr="00E74F21" w:rsidRDefault="00940D5C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acle/E</w:t>
      </w:r>
      <w:r w:rsidR="000B2DB1">
        <w:rPr>
          <w:rFonts w:ascii="Times New Roman" w:hAnsi="Times New Roman"/>
          <w:sz w:val="24"/>
          <w:szCs w:val="24"/>
        </w:rPr>
        <w:t>lasticsearch</w:t>
      </w:r>
    </w:p>
    <w:p w14:paraId="66639F96" w14:textId="404CF48E" w:rsidR="008B77C9" w:rsidRDefault="00CB0595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  <w:sectPr w:rsidR="008B77C9" w:rsidSect="000848BE">
          <w:type w:val="continuous"/>
          <w:pgSz w:w="12240" w:h="15840" w:code="1"/>
          <w:pgMar w:top="720" w:right="1296" w:bottom="576" w:left="1296" w:header="576" w:footer="720" w:gutter="0"/>
          <w:cols w:num="3" w:space="720"/>
          <w:docGrid w:linePitch="360"/>
        </w:sectPr>
      </w:pPr>
      <w:r>
        <w:rPr>
          <w:rFonts w:ascii="Times New Roman" w:hAnsi="Times New Roman"/>
          <w:sz w:val="24"/>
          <w:szCs w:val="24"/>
        </w:rPr>
        <w:t>Linux</w:t>
      </w:r>
    </w:p>
    <w:p w14:paraId="16EE3B00" w14:textId="6A9EBAA0" w:rsidR="003E2F48" w:rsidRPr="003E2F48" w:rsidRDefault="00CB0595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cker</w:t>
      </w:r>
    </w:p>
    <w:p w14:paraId="4C5A2BFE" w14:textId="60DFF607" w:rsidR="003E2F48" w:rsidRPr="003E2F48" w:rsidRDefault="002D71C8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Tful API</w:t>
      </w:r>
    </w:p>
    <w:p w14:paraId="3A568392" w14:textId="1BA7440A" w:rsidR="00F70046" w:rsidRPr="000848BE" w:rsidRDefault="002D71C8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pache Ant/Maven</w:t>
      </w:r>
    </w:p>
    <w:p w14:paraId="240238C7" w14:textId="77777777" w:rsidR="000848BE" w:rsidRDefault="000848BE" w:rsidP="000848BE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  <w:sectPr w:rsidR="000848BE" w:rsidSect="000848BE">
          <w:type w:val="continuous"/>
          <w:pgSz w:w="12240" w:h="15840" w:code="1"/>
          <w:pgMar w:top="720" w:right="1296" w:bottom="576" w:left="1296" w:header="576" w:footer="720" w:gutter="0"/>
          <w:cols w:num="3" w:space="720"/>
          <w:docGrid w:linePitch="360"/>
        </w:sectPr>
      </w:pPr>
    </w:p>
    <w:p w14:paraId="044901BD" w14:textId="73C40F6F" w:rsidR="000848BE" w:rsidRDefault="000848BE" w:rsidP="00A94F0B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p w14:paraId="7FD46229" w14:textId="336914CB" w:rsidR="000848BE" w:rsidRDefault="000848BE" w:rsidP="00A94F0B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p w14:paraId="0D50D9DB" w14:textId="55885E53" w:rsidR="000848BE" w:rsidRPr="00A94F0B" w:rsidRDefault="000848BE" w:rsidP="00A94F0B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8"/>
          <w:szCs w:val="28"/>
        </w:rPr>
        <w:sectPr w:rsidR="000848BE" w:rsidRPr="00A94F0B" w:rsidSect="000848BE">
          <w:type w:val="continuous"/>
          <w:pgSz w:w="12240" w:h="15840" w:code="1"/>
          <w:pgMar w:top="720" w:right="1296" w:bottom="576" w:left="1296" w:header="576" w:footer="720" w:gutter="0"/>
          <w:cols w:num="3" w:space="720"/>
          <w:docGrid w:linePitch="360"/>
        </w:sectPr>
      </w:pPr>
    </w:p>
    <w:p w14:paraId="71C25084" w14:textId="77777777" w:rsidR="00F846E9" w:rsidRPr="000848BE" w:rsidRDefault="00F846E9" w:rsidP="000848BE">
      <w:pPr>
        <w:spacing w:after="0" w:line="480" w:lineRule="auto"/>
        <w:rPr>
          <w:rFonts w:ascii="Times New Roman" w:hAnsi="Times New Roman"/>
          <w:b/>
          <w:sz w:val="28"/>
          <w:szCs w:val="28"/>
        </w:rPr>
      </w:pPr>
      <w:r w:rsidRPr="00FA49A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D740BC" wp14:editId="5EDB6BF9">
                <wp:simplePos x="0" y="0"/>
                <wp:positionH relativeFrom="column">
                  <wp:posOffset>15240</wp:posOffset>
                </wp:positionH>
                <wp:positionV relativeFrom="paragraph">
                  <wp:posOffset>204470</wp:posOffset>
                </wp:positionV>
                <wp:extent cx="6103620" cy="7620"/>
                <wp:effectExtent l="0" t="0" r="30480" b="304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370877" id="Straight Connector 11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pt,16.1pt" to="481.8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" strokecolor="black [3040]" strokeweight="1pt"/>
            </w:pict>
          </mc:Fallback>
        </mc:AlternateContent>
      </w:r>
      <w:r w:rsidRPr="000848BE">
        <w:rPr>
          <w:rFonts w:ascii="Times New Roman" w:hAnsi="Times New Roman"/>
          <w:b/>
          <w:sz w:val="28"/>
          <w:szCs w:val="28"/>
        </w:rPr>
        <w:t>Education</w:t>
      </w:r>
    </w:p>
    <w:p w14:paraId="4697CD5E" w14:textId="77777777" w:rsidR="00F846E9" w:rsidRPr="00F846E9" w:rsidRDefault="00F846E9" w:rsidP="00BD3705">
      <w:pPr>
        <w:pStyle w:val="ListParagraph"/>
        <w:spacing w:after="0" w:line="360" w:lineRule="auto"/>
        <w:rPr>
          <w:rFonts w:ascii="Times New Roman" w:hAnsi="Times New Roman"/>
          <w:b/>
          <w:sz w:val="24"/>
          <w:szCs w:val="24"/>
        </w:rPr>
        <w:sectPr w:rsidR="00F846E9" w:rsidRPr="00F846E9" w:rsidSect="002D2C6C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4303E81E" w14:textId="77777777" w:rsidR="004A739B" w:rsidRPr="00BD3705" w:rsidRDefault="004A739B" w:rsidP="00BD3705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CAFA9EA" w14:textId="62FD72A0" w:rsidR="00F95F2B" w:rsidRDefault="00F95F2B" w:rsidP="00AA58F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ertified Kubernetes Application Developer </w:t>
      </w:r>
    </w:p>
    <w:p w14:paraId="628DCA4C" w14:textId="77777777" w:rsidR="00F95F2B" w:rsidRDefault="00F95F2B" w:rsidP="00F95F2B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0DFE5B8" w14:textId="1EED324E" w:rsidR="006A02F9" w:rsidRDefault="006A02F9" w:rsidP="00AA58F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AWS Certified Solution </w:t>
      </w:r>
      <w:r w:rsidR="00816507">
        <w:rPr>
          <w:rFonts w:ascii="Times New Roman" w:hAnsi="Times New Roman"/>
          <w:b/>
          <w:sz w:val="24"/>
          <w:szCs w:val="24"/>
        </w:rPr>
        <w:t>Architect</w:t>
      </w:r>
    </w:p>
    <w:p w14:paraId="5CBEBDF0" w14:textId="77777777" w:rsidR="00816507" w:rsidRDefault="00816507" w:rsidP="00816507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72349F7" w14:textId="1BC78AD0" w:rsidR="00F96C25" w:rsidRDefault="00F96C25" w:rsidP="00AA58F3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hesis </w:t>
      </w:r>
      <w:r w:rsidRPr="0017457A">
        <w:rPr>
          <w:rFonts w:ascii="Times New Roman" w:hAnsi="Times New Roman"/>
          <w:i/>
          <w:sz w:val="24"/>
          <w:szCs w:val="24"/>
        </w:rPr>
        <w:t>The effects of virtualization in Database benchmarking</w:t>
      </w:r>
    </w:p>
    <w:p w14:paraId="195C6E15" w14:textId="77777777" w:rsidR="00F96C25" w:rsidRDefault="00F96C25" w:rsidP="00F96C25">
      <w:pPr>
        <w:pStyle w:val="ListParagraph"/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7E8135B" w14:textId="0EF7F452" w:rsidR="004A739B" w:rsidRPr="00BD3705" w:rsidRDefault="00F846E9" w:rsidP="00BD3705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F846E9">
        <w:rPr>
          <w:rFonts w:ascii="Times New Roman" w:hAnsi="Times New Roman"/>
          <w:b/>
          <w:sz w:val="24"/>
          <w:szCs w:val="24"/>
        </w:rPr>
        <w:t>Florida Institute of Technology, FL</w:t>
      </w:r>
    </w:p>
    <w:p w14:paraId="5E0719ED" w14:textId="77777777" w:rsidR="004A739B" w:rsidRDefault="004A739B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48810C32" w14:textId="78E0AAD8" w:rsidR="00F95F2B" w:rsidRDefault="0010201F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p</w:t>
      </w:r>
      <w:r w:rsidR="00F95F2B">
        <w:rPr>
          <w:rFonts w:ascii="Times New Roman" w:hAnsi="Times New Roman"/>
          <w:sz w:val="24"/>
          <w:szCs w:val="24"/>
        </w:rPr>
        <w:t xml:space="preserve"> 2021</w:t>
      </w:r>
    </w:p>
    <w:p w14:paraId="1F7A79DA" w14:textId="77777777" w:rsidR="00F95F2B" w:rsidRDefault="00F95F2B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13C5F2B4" w14:textId="77777777" w:rsidR="00F95F2B" w:rsidRDefault="00F95F2B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48E38302" w14:textId="7F55A5C8" w:rsidR="006A02F9" w:rsidRDefault="00AF447A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ug </w:t>
      </w:r>
      <w:r w:rsidR="006A02F9">
        <w:rPr>
          <w:rFonts w:ascii="Times New Roman" w:hAnsi="Times New Roman"/>
          <w:sz w:val="24"/>
          <w:szCs w:val="24"/>
        </w:rPr>
        <w:t>2017</w:t>
      </w:r>
    </w:p>
    <w:p w14:paraId="64376C64" w14:textId="77777777" w:rsidR="00816507" w:rsidRDefault="00816507" w:rsidP="00AA58F3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13A59398" w14:textId="60C77A0E" w:rsidR="00F96C25" w:rsidRDefault="00F96C25" w:rsidP="00EA2125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y 2017</w:t>
      </w:r>
    </w:p>
    <w:p w14:paraId="6F543E33" w14:textId="77777777" w:rsidR="00F96C25" w:rsidRDefault="00F96C25" w:rsidP="00EA2125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6F46A041" w14:textId="77777777" w:rsidR="00F96C25" w:rsidRDefault="00F96C25" w:rsidP="00EA2125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</w:p>
    <w:p w14:paraId="74550112" w14:textId="5FA2453A" w:rsidR="00F846E9" w:rsidRPr="00835E8E" w:rsidRDefault="00F846E9" w:rsidP="00EA2125">
      <w:pPr>
        <w:pStyle w:val="ListParagraph"/>
        <w:spacing w:after="0" w:line="240" w:lineRule="auto"/>
        <w:jc w:val="right"/>
        <w:rPr>
          <w:rFonts w:ascii="Times New Roman" w:hAnsi="Times New Roman"/>
          <w:sz w:val="24"/>
          <w:szCs w:val="24"/>
        </w:rPr>
        <w:sectPr w:rsidR="00F846E9" w:rsidRPr="00835E8E" w:rsidSect="00BC7BB6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  <w:r w:rsidRPr="00F846E9">
        <w:rPr>
          <w:rFonts w:ascii="Times New Roman" w:hAnsi="Times New Roman"/>
          <w:sz w:val="24"/>
          <w:szCs w:val="24"/>
        </w:rPr>
        <w:t>Aug 2015-May 2017</w:t>
      </w:r>
    </w:p>
    <w:p w14:paraId="36A426F3" w14:textId="350E1CA4" w:rsidR="005D3EDE" w:rsidRPr="00FD5302" w:rsidRDefault="00F846E9" w:rsidP="00FD5302">
      <w:pPr>
        <w:pStyle w:val="ListParagraph"/>
        <w:spacing w:after="0" w:line="360" w:lineRule="auto"/>
        <w:rPr>
          <w:rFonts w:ascii="Times New Roman" w:hAnsi="Times New Roman"/>
          <w:i/>
          <w:sz w:val="24"/>
          <w:szCs w:val="24"/>
        </w:rPr>
      </w:pPr>
      <w:r w:rsidRPr="00F846E9">
        <w:rPr>
          <w:rFonts w:ascii="Times New Roman" w:hAnsi="Times New Roman"/>
          <w:i/>
          <w:sz w:val="24"/>
          <w:szCs w:val="24"/>
        </w:rPr>
        <w:t>Master of Computer Science</w:t>
      </w:r>
    </w:p>
    <w:p w14:paraId="36D75C11" w14:textId="67B26C49" w:rsidR="0030320F" w:rsidRDefault="008F360D" w:rsidP="006121BD">
      <w:pPr>
        <w:pStyle w:val="ListParagraph"/>
        <w:spacing w:after="0"/>
        <w:jc w:val="right"/>
        <w:rPr>
          <w:rFonts w:ascii="Times New Roman" w:hAnsi="Times New Roman"/>
          <w:sz w:val="24"/>
          <w:szCs w:val="24"/>
        </w:rPr>
      </w:pPr>
      <w:r w:rsidRPr="00F96C25">
        <w:rPr>
          <w:rFonts w:ascii="Times New Roman" w:hAnsi="Times New Roman"/>
          <w:sz w:val="24"/>
          <w:szCs w:val="24"/>
        </w:rPr>
        <w:t>GPA 3.75/4.0</w:t>
      </w:r>
    </w:p>
    <w:p w14:paraId="29C9D0E5" w14:textId="77777777" w:rsidR="00F846E9" w:rsidRPr="00FD5302" w:rsidRDefault="00F846E9" w:rsidP="00FD5302">
      <w:pPr>
        <w:spacing w:after="0"/>
        <w:rPr>
          <w:rFonts w:ascii="Times New Roman" w:hAnsi="Times New Roman"/>
          <w:b/>
          <w:sz w:val="24"/>
          <w:szCs w:val="24"/>
        </w:rPr>
        <w:sectPr w:rsidR="00F846E9" w:rsidRPr="00FD5302" w:rsidSect="005D3EDE">
          <w:type w:val="continuous"/>
          <w:pgSz w:w="12240" w:h="15840" w:code="1"/>
          <w:pgMar w:top="720" w:right="1296" w:bottom="576" w:left="1296" w:header="576" w:footer="720" w:gutter="0"/>
          <w:cols w:num="2" w:space="720" w:equalWidth="0">
            <w:col w:w="6192" w:space="720"/>
            <w:col w:w="2736"/>
          </w:cols>
          <w:docGrid w:linePitch="360"/>
        </w:sectPr>
      </w:pPr>
    </w:p>
    <w:p w14:paraId="6594697B" w14:textId="5F713CFD" w:rsidR="00FD5302" w:rsidRPr="00FD5302" w:rsidRDefault="00FD5302" w:rsidP="00FD5302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3E5F9BC9" w14:textId="3E47DA74" w:rsidR="00F846E9" w:rsidRPr="00F846E9" w:rsidRDefault="00F846E9" w:rsidP="006121BD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b/>
          <w:sz w:val="24"/>
          <w:szCs w:val="24"/>
        </w:rPr>
      </w:pPr>
      <w:r w:rsidRPr="00F846E9">
        <w:rPr>
          <w:rFonts w:ascii="Times New Roman" w:hAnsi="Times New Roman"/>
          <w:b/>
          <w:sz w:val="24"/>
          <w:szCs w:val="24"/>
        </w:rPr>
        <w:t>LDRP ITR, Gandhinagar, India</w:t>
      </w:r>
    </w:p>
    <w:p w14:paraId="49556482" w14:textId="77777777" w:rsidR="00FD5302" w:rsidRDefault="00FD5302" w:rsidP="006121BD">
      <w:pPr>
        <w:pStyle w:val="ListParagraph"/>
        <w:spacing w:after="0"/>
        <w:jc w:val="right"/>
        <w:rPr>
          <w:rFonts w:ascii="Times New Roman" w:hAnsi="Times New Roman"/>
          <w:sz w:val="24"/>
          <w:szCs w:val="24"/>
        </w:rPr>
      </w:pPr>
    </w:p>
    <w:p w14:paraId="74E84981" w14:textId="099F8F9E" w:rsidR="00F846E9" w:rsidRPr="00F846E9" w:rsidRDefault="00F846E9" w:rsidP="006121BD">
      <w:pPr>
        <w:pStyle w:val="ListParagraph"/>
        <w:spacing w:after="0"/>
        <w:jc w:val="right"/>
        <w:rPr>
          <w:rFonts w:ascii="Times New Roman" w:hAnsi="Times New Roman"/>
          <w:sz w:val="24"/>
          <w:szCs w:val="24"/>
        </w:rPr>
      </w:pPr>
      <w:r w:rsidRPr="00F846E9">
        <w:rPr>
          <w:rFonts w:ascii="Times New Roman" w:hAnsi="Times New Roman"/>
          <w:sz w:val="24"/>
          <w:szCs w:val="24"/>
        </w:rPr>
        <w:t>May 2009-May 2013</w:t>
      </w:r>
    </w:p>
    <w:p w14:paraId="0E58D1C0" w14:textId="77777777" w:rsidR="00F846E9" w:rsidRPr="00F846E9" w:rsidRDefault="00F846E9" w:rsidP="006121BD">
      <w:pPr>
        <w:pStyle w:val="ListParagraph"/>
        <w:numPr>
          <w:ilvl w:val="0"/>
          <w:numId w:val="14"/>
        </w:numPr>
        <w:spacing w:after="0"/>
        <w:rPr>
          <w:rFonts w:ascii="Times New Roman" w:hAnsi="Times New Roman"/>
          <w:sz w:val="24"/>
          <w:szCs w:val="24"/>
        </w:rPr>
        <w:sectPr w:rsidR="00F846E9" w:rsidRPr="00F846E9" w:rsidSect="00BC7BB6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00737E35" w14:textId="77777777" w:rsidR="00F846E9" w:rsidRPr="00F846E9" w:rsidRDefault="00F846E9" w:rsidP="00AA58F3">
      <w:pPr>
        <w:pStyle w:val="ListParagraph"/>
        <w:spacing w:after="0" w:line="360" w:lineRule="auto"/>
        <w:rPr>
          <w:rFonts w:ascii="Times New Roman" w:hAnsi="Times New Roman"/>
          <w:i/>
          <w:sz w:val="24"/>
          <w:szCs w:val="24"/>
        </w:rPr>
      </w:pPr>
      <w:r w:rsidRPr="00F846E9">
        <w:rPr>
          <w:rFonts w:ascii="Times New Roman" w:hAnsi="Times New Roman"/>
          <w:i/>
          <w:sz w:val="24"/>
          <w:szCs w:val="24"/>
        </w:rPr>
        <w:t>Bachelor of Computer Engineering</w:t>
      </w:r>
    </w:p>
    <w:p w14:paraId="69BD675B" w14:textId="77777777" w:rsidR="00F846E9" w:rsidRPr="00F846E9" w:rsidRDefault="00F846E9" w:rsidP="006121BD">
      <w:pPr>
        <w:pStyle w:val="ListParagraph"/>
        <w:spacing w:after="0"/>
        <w:jc w:val="right"/>
        <w:rPr>
          <w:rFonts w:ascii="Times New Roman" w:hAnsi="Times New Roman"/>
          <w:sz w:val="24"/>
          <w:szCs w:val="24"/>
        </w:rPr>
      </w:pPr>
      <w:r w:rsidRPr="00F846E9">
        <w:rPr>
          <w:rFonts w:ascii="Times New Roman" w:hAnsi="Times New Roman"/>
          <w:sz w:val="24"/>
          <w:szCs w:val="24"/>
        </w:rPr>
        <w:t>CGPA 7.26/10</w:t>
      </w:r>
    </w:p>
    <w:p w14:paraId="2232FF6E" w14:textId="77777777" w:rsidR="00F846E9" w:rsidRPr="00F846E9" w:rsidRDefault="00F846E9" w:rsidP="006121BD">
      <w:pPr>
        <w:pStyle w:val="ListParagraph"/>
        <w:numPr>
          <w:ilvl w:val="0"/>
          <w:numId w:val="14"/>
        </w:numPr>
        <w:spacing w:after="0"/>
        <w:jc w:val="right"/>
        <w:rPr>
          <w:rFonts w:ascii="Times New Roman" w:hAnsi="Times New Roman"/>
          <w:sz w:val="24"/>
          <w:szCs w:val="24"/>
        </w:rPr>
        <w:sectPr w:rsidR="00F846E9" w:rsidRPr="00F846E9" w:rsidSect="00BC7BB6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197DD716" w14:textId="77777777" w:rsidR="00F846E9" w:rsidRPr="005672A7" w:rsidRDefault="00F846E9" w:rsidP="004045B2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/>
          <w:b/>
          <w:sz w:val="28"/>
          <w:szCs w:val="28"/>
        </w:rPr>
      </w:pPr>
      <w:r w:rsidRPr="00E46052">
        <w:rPr>
          <w:rFonts w:ascii="Times New Roman" w:hAnsi="Times New Roman"/>
          <w:b/>
          <w:sz w:val="24"/>
          <w:szCs w:val="24"/>
        </w:rPr>
        <w:t>Oracle Certified Java Programmer</w:t>
      </w:r>
    </w:p>
    <w:p w14:paraId="0BB11C58" w14:textId="77777777" w:rsidR="005672A7" w:rsidRPr="00FC07C8" w:rsidRDefault="005672A7" w:rsidP="001E15E1">
      <w:pPr>
        <w:pStyle w:val="ListParagraph"/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FC07C8">
        <w:rPr>
          <w:rFonts w:ascii="Times New Roman" w:hAnsi="Times New Roman"/>
          <w:sz w:val="24"/>
          <w:szCs w:val="24"/>
        </w:rPr>
        <w:t>Dec 2013</w:t>
      </w:r>
    </w:p>
    <w:p w14:paraId="24991C09" w14:textId="77777777" w:rsidR="00FC07C8" w:rsidRPr="00FC07C8" w:rsidRDefault="00FC07C8" w:rsidP="001E15E1">
      <w:pPr>
        <w:spacing w:after="0" w:line="360" w:lineRule="auto"/>
        <w:jc w:val="center"/>
        <w:rPr>
          <w:rFonts w:ascii="Times New Roman" w:hAnsi="Times New Roman"/>
          <w:sz w:val="24"/>
          <w:szCs w:val="24"/>
        </w:rPr>
        <w:sectPr w:rsidR="00FC07C8" w:rsidRPr="00FC07C8" w:rsidSect="00FC07C8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20D5445D" w14:textId="77777777" w:rsidR="00586CB9" w:rsidRPr="00FA49AD" w:rsidRDefault="00914EA8" w:rsidP="0022625D">
      <w:pPr>
        <w:spacing w:after="0" w:line="480" w:lineRule="auto"/>
        <w:rPr>
          <w:rFonts w:ascii="Times New Roman" w:hAnsi="Times New Roman"/>
          <w:b/>
          <w:sz w:val="28"/>
          <w:szCs w:val="28"/>
        </w:rPr>
      </w:pPr>
      <w:r w:rsidRPr="00FA49AD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2CA1D14" wp14:editId="3ECA5824">
                <wp:simplePos x="0" y="0"/>
                <wp:positionH relativeFrom="column">
                  <wp:posOffset>0</wp:posOffset>
                </wp:positionH>
                <wp:positionV relativeFrom="paragraph">
                  <wp:posOffset>212725</wp:posOffset>
                </wp:positionV>
                <wp:extent cx="6103620" cy="7620"/>
                <wp:effectExtent l="0" t="0" r="3048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70D78" id="Straight Connector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6.75pt" to="480.6pt,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" strokecolor="black [3040]" strokeweight="1pt"/>
            </w:pict>
          </mc:Fallback>
        </mc:AlternateContent>
      </w:r>
      <w:r w:rsidR="00342E3A" w:rsidRPr="00FA49AD">
        <w:rPr>
          <w:rFonts w:ascii="Times New Roman" w:hAnsi="Times New Roman"/>
          <w:b/>
          <w:sz w:val="28"/>
          <w:szCs w:val="28"/>
        </w:rPr>
        <w:t>Work</w:t>
      </w:r>
      <w:r w:rsidR="00586CB9" w:rsidRPr="00FA49AD">
        <w:rPr>
          <w:rFonts w:ascii="Times New Roman" w:hAnsi="Times New Roman"/>
          <w:b/>
          <w:sz w:val="28"/>
          <w:szCs w:val="28"/>
        </w:rPr>
        <w:t xml:space="preserve"> Experience</w:t>
      </w:r>
    </w:p>
    <w:p w14:paraId="30AC5504" w14:textId="77777777" w:rsidR="0085193E" w:rsidRPr="00C77B74" w:rsidRDefault="0085193E" w:rsidP="00914EA8">
      <w:pPr>
        <w:spacing w:after="0"/>
        <w:rPr>
          <w:rFonts w:ascii="Times New Roman" w:hAnsi="Times New Roman"/>
          <w:b/>
          <w:sz w:val="24"/>
          <w:szCs w:val="24"/>
        </w:rPr>
        <w:sectPr w:rsidR="0085193E" w:rsidRPr="00C77B74" w:rsidSect="002D2C6C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5E463AE4" w14:textId="77777777" w:rsidR="00B55AC7" w:rsidRDefault="00B55AC7" w:rsidP="00BE772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teractive Brokers</w:t>
      </w:r>
    </w:p>
    <w:p w14:paraId="474E1EC2" w14:textId="77777777" w:rsidR="00B55AC7" w:rsidRDefault="00B55AC7" w:rsidP="00BE7726">
      <w:pPr>
        <w:spacing w:after="0" w:line="360" w:lineRule="auto"/>
        <w:rPr>
          <w:rFonts w:ascii="Times New Roman" w:hAnsi="Times New Roman"/>
          <w:sz w:val="24"/>
          <w:szCs w:val="24"/>
        </w:rPr>
        <w:sectPr w:rsidR="00B55AC7" w:rsidSect="00BD0F3F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1AFEE1D4" w14:textId="3C95338A" w:rsidR="00B55AC7" w:rsidRPr="00B55AC7" w:rsidRDefault="00AE6977" w:rsidP="00BE7726">
      <w:pPr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v</w:t>
      </w:r>
      <w:r w:rsidR="00CC1254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ps</w:t>
      </w:r>
      <w:r w:rsidR="00B55AC7" w:rsidRPr="00B55AC7">
        <w:rPr>
          <w:rFonts w:ascii="Times New Roman" w:hAnsi="Times New Roman"/>
          <w:sz w:val="24"/>
          <w:szCs w:val="24"/>
        </w:rPr>
        <w:t xml:space="preserve"> Engineer</w:t>
      </w:r>
    </w:p>
    <w:p w14:paraId="3F2A4454" w14:textId="77777777" w:rsidR="00B55AC7" w:rsidRPr="00B55AC7" w:rsidRDefault="00B55AC7" w:rsidP="00B55AC7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B55AC7">
        <w:rPr>
          <w:rFonts w:ascii="Times New Roman" w:hAnsi="Times New Roman"/>
          <w:sz w:val="24"/>
          <w:szCs w:val="24"/>
        </w:rPr>
        <w:t>Since Nov 2017</w:t>
      </w:r>
    </w:p>
    <w:p w14:paraId="538C1AD6" w14:textId="77777777" w:rsidR="00B55AC7" w:rsidRDefault="00B55AC7" w:rsidP="00BE7726">
      <w:pPr>
        <w:spacing w:after="0" w:line="360" w:lineRule="auto"/>
        <w:rPr>
          <w:rFonts w:ascii="Times New Roman" w:hAnsi="Times New Roman"/>
          <w:b/>
          <w:sz w:val="24"/>
          <w:szCs w:val="24"/>
        </w:rPr>
        <w:sectPr w:rsidR="00B55AC7" w:rsidSect="00B55AC7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7A16486B" w14:textId="737D743C" w:rsidR="00D33A44" w:rsidRDefault="00D33A44" w:rsidP="00D33A44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naged 4000+ git repositories using </w:t>
      </w:r>
      <w:r w:rsidR="009548EE"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errit and permissions</w:t>
      </w:r>
    </w:p>
    <w:p w14:paraId="63F85611" w14:textId="605FFD11" w:rsidR="00D33A44" w:rsidRPr="00D33A44" w:rsidRDefault="00D33A44" w:rsidP="00D33A44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tup multi-node </w:t>
      </w:r>
      <w:r w:rsidR="00003206">
        <w:rPr>
          <w:rFonts w:ascii="Times New Roman" w:hAnsi="Times New Roman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afka cluster and defined a strong Disaster Recovery plan</w:t>
      </w:r>
    </w:p>
    <w:p w14:paraId="6B038137" w14:textId="6D61E35A" w:rsidR="00D33A44" w:rsidRPr="00D33A44" w:rsidRDefault="00D33A44" w:rsidP="00D33A44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Maintain &amp; upgrade Jenkins, Kafka, Gerrit</w:t>
      </w:r>
      <w:r w:rsidR="00AC65AA">
        <w:rPr>
          <w:rFonts w:ascii="Times New Roman" w:hAnsi="Times New Roman"/>
          <w:sz w:val="24"/>
          <w:szCs w:val="24"/>
        </w:rPr>
        <w:t xml:space="preserve"> (reduced upgrade time from several weeks to </w:t>
      </w:r>
      <w:r w:rsidR="001B28C8">
        <w:rPr>
          <w:rFonts w:ascii="Times New Roman" w:hAnsi="Times New Roman"/>
          <w:sz w:val="24"/>
          <w:szCs w:val="24"/>
        </w:rPr>
        <w:t>a day by setting up test environment</w:t>
      </w:r>
      <w:r w:rsidR="00AC65AA">
        <w:rPr>
          <w:rFonts w:ascii="Times New Roman" w:hAnsi="Times New Roman"/>
          <w:sz w:val="24"/>
          <w:szCs w:val="24"/>
        </w:rPr>
        <w:t>)</w:t>
      </w:r>
    </w:p>
    <w:p w14:paraId="4B0D02C5" w14:textId="3FFFFD3A" w:rsidR="00D33A44" w:rsidRDefault="00D33A44" w:rsidP="00D33A44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egrate </w:t>
      </w:r>
      <w:proofErr w:type="spellStart"/>
      <w:r>
        <w:rPr>
          <w:rFonts w:ascii="Times New Roman" w:hAnsi="Times New Roman"/>
          <w:sz w:val="24"/>
          <w:szCs w:val="24"/>
        </w:rPr>
        <w:t>WhiteSource</w:t>
      </w:r>
      <w:proofErr w:type="spellEnd"/>
      <w:r>
        <w:rPr>
          <w:rFonts w:ascii="Times New Roman" w:hAnsi="Times New Roman"/>
          <w:sz w:val="24"/>
          <w:szCs w:val="24"/>
        </w:rPr>
        <w:t xml:space="preserve"> Security management tool with Jenkins</w:t>
      </w:r>
    </w:p>
    <w:p w14:paraId="5AA260CD" w14:textId="1D4844CD" w:rsidR="00EC6F31" w:rsidRPr="00EC6F31" w:rsidRDefault="00EC6F31" w:rsidP="00EC6F31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ote Ansible roles to setup ELK clusters</w:t>
      </w:r>
    </w:p>
    <w:p w14:paraId="6E0D8C17" w14:textId="22050E37" w:rsidR="00D33A44" w:rsidRPr="00D33A44" w:rsidRDefault="006A2A67" w:rsidP="00D33A44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creased availability of Gerrit by setting up Disaster Recovery</w:t>
      </w:r>
    </w:p>
    <w:p w14:paraId="17AABF36" w14:textId="335D7265" w:rsidR="00B55AC7" w:rsidRPr="00F12F00" w:rsidRDefault="00F12F00" w:rsidP="00F12F00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dded features to the in-house</w:t>
      </w:r>
      <w:r w:rsidR="00B55AC7">
        <w:rPr>
          <w:rFonts w:ascii="Times New Roman" w:hAnsi="Times New Roman"/>
          <w:sz w:val="24"/>
          <w:szCs w:val="24"/>
        </w:rPr>
        <w:t xml:space="preserve"> tool which interfaces with Gerrit, Jenkins</w:t>
      </w:r>
      <w:r w:rsidR="00E962A9">
        <w:rPr>
          <w:rFonts w:ascii="Times New Roman" w:hAnsi="Times New Roman"/>
          <w:sz w:val="24"/>
          <w:szCs w:val="24"/>
        </w:rPr>
        <w:t>,</w:t>
      </w:r>
      <w:r w:rsidR="00B55AC7">
        <w:rPr>
          <w:rFonts w:ascii="Times New Roman" w:hAnsi="Times New Roman"/>
          <w:sz w:val="24"/>
          <w:szCs w:val="24"/>
        </w:rPr>
        <w:t xml:space="preserve"> and Git</w:t>
      </w:r>
    </w:p>
    <w:p w14:paraId="0C763FA1" w14:textId="34BA6042" w:rsidR="00B55AC7" w:rsidRDefault="00B55AC7" w:rsidP="00B55AC7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ote groovy scripts and python scripts to update Jenkins jobs</w:t>
      </w:r>
      <w:r w:rsidR="00276FEA">
        <w:rPr>
          <w:rFonts w:ascii="Times New Roman" w:hAnsi="Times New Roman"/>
          <w:sz w:val="24"/>
          <w:szCs w:val="24"/>
        </w:rPr>
        <w:t xml:space="preserve"> in bulk</w:t>
      </w:r>
    </w:p>
    <w:p w14:paraId="0F64BAB6" w14:textId="358E0395" w:rsidR="00AE6977" w:rsidRPr="00AE6977" w:rsidRDefault="00E37A1D" w:rsidP="00AE6977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d documents to onboard users with Ansible/</w:t>
      </w:r>
      <w:r w:rsidR="00371DB4">
        <w:rPr>
          <w:rFonts w:ascii="Times New Roman" w:hAnsi="Times New Roman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afka/</w:t>
      </w:r>
      <w:r w:rsidR="009548EE">
        <w:rPr>
          <w:rFonts w:ascii="Times New Roman" w:hAnsi="Times New Roman"/>
          <w:sz w:val="24"/>
          <w:szCs w:val="24"/>
        </w:rPr>
        <w:t>G</w:t>
      </w:r>
      <w:r>
        <w:rPr>
          <w:rFonts w:ascii="Times New Roman" w:hAnsi="Times New Roman"/>
          <w:sz w:val="24"/>
          <w:szCs w:val="24"/>
        </w:rPr>
        <w:t>errit</w:t>
      </w:r>
    </w:p>
    <w:p w14:paraId="0CADA177" w14:textId="74DB0308" w:rsidR="00E37A1D" w:rsidRDefault="00E37A1D" w:rsidP="00E37A1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11030F0" w14:textId="77777777" w:rsidR="00E37A1D" w:rsidRPr="00E37A1D" w:rsidRDefault="00E37A1D" w:rsidP="00E37A1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F73C221" w14:textId="77777777" w:rsidR="00B55AC7" w:rsidRDefault="00B55AC7" w:rsidP="00BE772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Novatio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Technologies</w:t>
      </w:r>
    </w:p>
    <w:p w14:paraId="06EB4023" w14:textId="77777777" w:rsidR="00B55AC7" w:rsidRDefault="00B55AC7" w:rsidP="00BE7726">
      <w:pPr>
        <w:spacing w:after="0" w:line="360" w:lineRule="auto"/>
        <w:rPr>
          <w:rFonts w:ascii="Times New Roman" w:hAnsi="Times New Roman"/>
          <w:sz w:val="24"/>
          <w:szCs w:val="24"/>
        </w:rPr>
        <w:sectPr w:rsidR="00B55AC7" w:rsidSect="00BD0F3F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0A083185" w14:textId="77777777" w:rsidR="00B55AC7" w:rsidRPr="00B55AC7" w:rsidRDefault="00B55AC7" w:rsidP="00BE7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B55AC7">
        <w:rPr>
          <w:rFonts w:ascii="Times New Roman" w:hAnsi="Times New Roman"/>
          <w:sz w:val="24"/>
          <w:szCs w:val="24"/>
        </w:rPr>
        <w:t>RPA Developer</w:t>
      </w:r>
    </w:p>
    <w:p w14:paraId="776074A2" w14:textId="77777777" w:rsidR="00B55AC7" w:rsidRPr="00B55AC7" w:rsidRDefault="00B55AC7" w:rsidP="00B55AC7">
      <w:pPr>
        <w:spacing w:after="0" w:line="360" w:lineRule="auto"/>
        <w:jc w:val="right"/>
        <w:rPr>
          <w:rFonts w:ascii="Times New Roman" w:hAnsi="Times New Roman"/>
          <w:sz w:val="24"/>
          <w:szCs w:val="24"/>
        </w:rPr>
      </w:pPr>
      <w:r w:rsidRPr="00B55AC7">
        <w:rPr>
          <w:rFonts w:ascii="Times New Roman" w:hAnsi="Times New Roman"/>
          <w:sz w:val="24"/>
          <w:szCs w:val="24"/>
        </w:rPr>
        <w:t>Au</w:t>
      </w:r>
      <w:r>
        <w:rPr>
          <w:rFonts w:ascii="Times New Roman" w:hAnsi="Times New Roman"/>
          <w:sz w:val="24"/>
          <w:szCs w:val="24"/>
        </w:rPr>
        <w:t>g</w:t>
      </w:r>
      <w:r w:rsidRPr="00B55AC7">
        <w:rPr>
          <w:rFonts w:ascii="Times New Roman" w:hAnsi="Times New Roman"/>
          <w:sz w:val="24"/>
          <w:szCs w:val="24"/>
        </w:rPr>
        <w:t xml:space="preserve"> 2017 – Nov 2017</w:t>
      </w:r>
    </w:p>
    <w:p w14:paraId="4A676955" w14:textId="77777777" w:rsidR="00B55AC7" w:rsidRDefault="00B55AC7" w:rsidP="00BE7726">
      <w:pPr>
        <w:spacing w:after="0" w:line="360" w:lineRule="auto"/>
        <w:rPr>
          <w:rFonts w:ascii="Times New Roman" w:hAnsi="Times New Roman"/>
          <w:b/>
          <w:sz w:val="24"/>
          <w:szCs w:val="24"/>
        </w:rPr>
        <w:sectPr w:rsidR="00B55AC7" w:rsidSect="00B55AC7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7C40ACBB" w14:textId="77777777" w:rsidR="00B55AC7" w:rsidRDefault="00B55AC7" w:rsidP="00B55AC7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B55AC7">
        <w:rPr>
          <w:rFonts w:ascii="Times New Roman" w:hAnsi="Times New Roman"/>
          <w:sz w:val="24"/>
          <w:szCs w:val="24"/>
        </w:rPr>
        <w:t>Setup RPA training environment on AWS</w:t>
      </w:r>
    </w:p>
    <w:p w14:paraId="582F6D61" w14:textId="77777777" w:rsidR="00B55AC7" w:rsidRDefault="00B55AC7" w:rsidP="00B55AC7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duced the cost of AWS environment by 40% by adapting Centralized RDS and converting AWS workspaces to small VM</w:t>
      </w:r>
    </w:p>
    <w:p w14:paraId="2E840E5C" w14:textId="77777777" w:rsidR="00B55AC7" w:rsidRPr="00B55AC7" w:rsidRDefault="00B55AC7" w:rsidP="00B55AC7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ote RPA automation to automate bill payment and transferring data from Oracle E-business suite to Salesforce</w:t>
      </w:r>
    </w:p>
    <w:p w14:paraId="1B27BD62" w14:textId="77777777" w:rsidR="00632E90" w:rsidRPr="00C77B74" w:rsidRDefault="004A7EBD" w:rsidP="00BE7726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4A7EBD">
        <w:rPr>
          <w:rFonts w:ascii="Times New Roman" w:hAnsi="Times New Roman"/>
          <w:b/>
          <w:sz w:val="24"/>
          <w:szCs w:val="24"/>
        </w:rPr>
        <w:t>Harris Institute for Assured Information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5E9929E6" w14:textId="77777777" w:rsidR="00407C95" w:rsidRPr="00C77B74" w:rsidRDefault="00407C95" w:rsidP="00BE7726">
      <w:pPr>
        <w:spacing w:after="0" w:line="360" w:lineRule="auto"/>
        <w:rPr>
          <w:rFonts w:ascii="Times New Roman" w:hAnsi="Times New Roman"/>
          <w:sz w:val="24"/>
          <w:szCs w:val="24"/>
        </w:rPr>
        <w:sectPr w:rsidR="00407C95" w:rsidRPr="00C77B74" w:rsidSect="00BD0F3F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34E93977" w14:textId="77777777" w:rsidR="007D4B57" w:rsidRPr="00C77B74" w:rsidRDefault="004A7EBD" w:rsidP="00BE7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4A7EBD">
        <w:rPr>
          <w:rFonts w:ascii="Times New Roman" w:hAnsi="Times New Roman"/>
          <w:sz w:val="24"/>
          <w:szCs w:val="24"/>
        </w:rPr>
        <w:t>Research Assistant</w:t>
      </w:r>
    </w:p>
    <w:p w14:paraId="724E6D0F" w14:textId="77777777" w:rsidR="00B358A4" w:rsidRPr="00C77B74" w:rsidRDefault="005E22BD" w:rsidP="00407C95">
      <w:pPr>
        <w:spacing w:after="0" w:line="240" w:lineRule="auto"/>
        <w:jc w:val="right"/>
        <w:rPr>
          <w:rFonts w:ascii="Times New Roman" w:hAnsi="Times New Roman"/>
          <w:b/>
          <w:sz w:val="24"/>
          <w:szCs w:val="24"/>
        </w:rPr>
      </w:pPr>
      <w:r w:rsidRPr="00C77B74">
        <w:rPr>
          <w:rFonts w:ascii="Times New Roman" w:hAnsi="Times New Roman"/>
          <w:sz w:val="24"/>
          <w:szCs w:val="24"/>
        </w:rPr>
        <w:t xml:space="preserve">Feb 2016 </w:t>
      </w:r>
      <w:r w:rsidR="00FA308A" w:rsidRPr="00C77B74">
        <w:rPr>
          <w:rFonts w:ascii="Times New Roman" w:hAnsi="Times New Roman"/>
          <w:sz w:val="24"/>
          <w:szCs w:val="24"/>
        </w:rPr>
        <w:t>–</w:t>
      </w:r>
      <w:r w:rsidRPr="00C77B74">
        <w:rPr>
          <w:rFonts w:ascii="Times New Roman" w:hAnsi="Times New Roman"/>
          <w:sz w:val="24"/>
          <w:szCs w:val="24"/>
        </w:rPr>
        <w:t xml:space="preserve"> </w:t>
      </w:r>
      <w:r w:rsidR="00DD4888">
        <w:rPr>
          <w:rFonts w:ascii="Times New Roman" w:hAnsi="Times New Roman"/>
          <w:sz w:val="24"/>
          <w:szCs w:val="24"/>
        </w:rPr>
        <w:t>May 2017</w:t>
      </w:r>
    </w:p>
    <w:p w14:paraId="45BAC8B1" w14:textId="77777777" w:rsidR="0085193E" w:rsidRPr="00C77B74" w:rsidRDefault="0085193E" w:rsidP="005B163F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85193E" w:rsidRPr="00C77B74" w:rsidSect="00407C95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29B20C0A" w14:textId="1FB755C9" w:rsidR="00904990" w:rsidRDefault="00904990" w:rsidP="00CB469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ote Ansible script to implement PXE services on remote machine</w:t>
      </w:r>
      <w:r w:rsidR="004A47AE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o install ubuntu 14.</w:t>
      </w:r>
    </w:p>
    <w:p w14:paraId="2E849807" w14:textId="77777777" w:rsidR="007561E0" w:rsidRDefault="007561E0" w:rsidP="00CB469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Pr="00ED051D">
        <w:rPr>
          <w:rFonts w:ascii="Times New Roman" w:hAnsi="Times New Roman"/>
          <w:sz w:val="24"/>
          <w:szCs w:val="24"/>
        </w:rPr>
        <w:t xml:space="preserve">ntegrated </w:t>
      </w:r>
      <w:r w:rsidRPr="00F9159A">
        <w:rPr>
          <w:rFonts w:ascii="Times New Roman" w:hAnsi="Times New Roman"/>
          <w:noProof/>
          <w:sz w:val="24"/>
          <w:szCs w:val="24"/>
        </w:rPr>
        <w:t>Sensu</w:t>
      </w:r>
      <w:r w:rsidRPr="00ED051D">
        <w:rPr>
          <w:rFonts w:ascii="Times New Roman" w:hAnsi="Times New Roman"/>
          <w:sz w:val="24"/>
          <w:szCs w:val="24"/>
        </w:rPr>
        <w:t xml:space="preserve"> with VINE to </w:t>
      </w:r>
      <w:r>
        <w:rPr>
          <w:rFonts w:ascii="Times New Roman" w:hAnsi="Times New Roman"/>
          <w:sz w:val="24"/>
          <w:szCs w:val="24"/>
        </w:rPr>
        <w:t>monitor virtual machines.</w:t>
      </w:r>
    </w:p>
    <w:p w14:paraId="2FC90775" w14:textId="77777777" w:rsidR="008B33C7" w:rsidRDefault="008B33C7" w:rsidP="00CB469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sed Git to maintain Ansible Roles and to commit the development </w:t>
      </w:r>
      <w:r w:rsidR="009F7700">
        <w:rPr>
          <w:rFonts w:ascii="Times New Roman" w:hAnsi="Times New Roman"/>
          <w:sz w:val="24"/>
          <w:szCs w:val="24"/>
        </w:rPr>
        <w:t>requirements</w:t>
      </w:r>
      <w:r>
        <w:rPr>
          <w:rFonts w:ascii="Times New Roman" w:hAnsi="Times New Roman"/>
          <w:sz w:val="24"/>
          <w:szCs w:val="24"/>
        </w:rPr>
        <w:t>.</w:t>
      </w:r>
    </w:p>
    <w:p w14:paraId="4E2FCED9" w14:textId="77777777" w:rsidR="009F7700" w:rsidRDefault="009F7700" w:rsidP="00CB469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d automated process to perform code analysis using Jenkins and shell scripts.</w:t>
      </w:r>
    </w:p>
    <w:p w14:paraId="1B1F2F47" w14:textId="5B951507" w:rsidR="006B2215" w:rsidRPr="007561E0" w:rsidRDefault="00AD65C6" w:rsidP="007561E0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tilized Open</w:t>
      </w:r>
      <w:r w:rsidR="00C72198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tack Neutron API to create and manage </w:t>
      </w:r>
      <w:r w:rsidR="00655814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virtual network</w:t>
      </w:r>
      <w:r w:rsidR="00AE61FD">
        <w:rPr>
          <w:rFonts w:ascii="Times New Roman" w:hAnsi="Times New Roman"/>
          <w:sz w:val="24"/>
          <w:szCs w:val="24"/>
        </w:rPr>
        <w:t xml:space="preserve"> for </w:t>
      </w:r>
      <w:r w:rsidR="00540C89">
        <w:rPr>
          <w:rFonts w:ascii="Times New Roman" w:hAnsi="Times New Roman"/>
          <w:sz w:val="24"/>
          <w:szCs w:val="24"/>
        </w:rPr>
        <w:t>Virtual Infrastructure Network Emulator (</w:t>
      </w:r>
      <w:r w:rsidR="00AE61FD">
        <w:rPr>
          <w:rFonts w:ascii="Times New Roman" w:hAnsi="Times New Roman"/>
          <w:sz w:val="24"/>
          <w:szCs w:val="24"/>
        </w:rPr>
        <w:t>VINE</w:t>
      </w:r>
      <w:r w:rsidR="00540C89">
        <w:rPr>
          <w:rFonts w:ascii="Times New Roman" w:hAnsi="Times New Roman"/>
          <w:sz w:val="24"/>
          <w:szCs w:val="24"/>
        </w:rPr>
        <w:t>)</w:t>
      </w:r>
      <w:r w:rsidR="00AE61FD">
        <w:rPr>
          <w:rFonts w:ascii="Times New Roman" w:hAnsi="Times New Roman"/>
          <w:sz w:val="24"/>
          <w:szCs w:val="24"/>
        </w:rPr>
        <w:t xml:space="preserve"> product.</w:t>
      </w:r>
    </w:p>
    <w:p w14:paraId="16658578" w14:textId="5A4B7A0C" w:rsidR="00385ABC" w:rsidRDefault="00385ABC" w:rsidP="00D21A41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fined hierarchical user-data</w:t>
      </w:r>
      <w:r w:rsidR="00A27107">
        <w:rPr>
          <w:rFonts w:ascii="Times New Roman" w:hAnsi="Times New Roman"/>
          <w:sz w:val="24"/>
          <w:szCs w:val="24"/>
        </w:rPr>
        <w:t xml:space="preserve"> namely VINE specific, testbed specific</w:t>
      </w:r>
      <w:r w:rsidR="00151348">
        <w:rPr>
          <w:rFonts w:ascii="Times New Roman" w:hAnsi="Times New Roman"/>
          <w:sz w:val="24"/>
          <w:szCs w:val="24"/>
        </w:rPr>
        <w:t>,</w:t>
      </w:r>
      <w:r w:rsidR="00A27107">
        <w:rPr>
          <w:rFonts w:ascii="Times New Roman" w:hAnsi="Times New Roman"/>
          <w:sz w:val="24"/>
          <w:szCs w:val="24"/>
        </w:rPr>
        <w:t xml:space="preserve"> and Virtual Machine (VM) specific</w:t>
      </w:r>
      <w:r>
        <w:rPr>
          <w:rFonts w:ascii="Times New Roman" w:hAnsi="Times New Roman"/>
          <w:sz w:val="24"/>
          <w:szCs w:val="24"/>
        </w:rPr>
        <w:t xml:space="preserve"> usage for the Virtual Machine.</w:t>
      </w:r>
    </w:p>
    <w:p w14:paraId="4FBE1BCB" w14:textId="77777777" w:rsidR="00F73EDD" w:rsidRDefault="00B67A44" w:rsidP="00D21A41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d service network per testbed to increase the manageability of VMs.</w:t>
      </w:r>
    </w:p>
    <w:p w14:paraId="4B3D145C" w14:textId="20449358" w:rsidR="009C2AC7" w:rsidRPr="00904990" w:rsidRDefault="006777F8" w:rsidP="00904990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mplemented import/export functionality to create </w:t>
      </w:r>
      <w:r w:rsidR="00705082">
        <w:rPr>
          <w:rFonts w:ascii="Times New Roman" w:hAnsi="Times New Roman"/>
          <w:sz w:val="24"/>
          <w:szCs w:val="24"/>
        </w:rPr>
        <w:t xml:space="preserve">an </w:t>
      </w:r>
      <w:r>
        <w:rPr>
          <w:rFonts w:ascii="Times New Roman" w:hAnsi="Times New Roman"/>
          <w:sz w:val="24"/>
          <w:szCs w:val="24"/>
        </w:rPr>
        <w:t>identical environment across different VINE instance</w:t>
      </w:r>
      <w:r w:rsidR="00FC76D8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.</w:t>
      </w:r>
    </w:p>
    <w:p w14:paraId="0142F08E" w14:textId="77777777" w:rsidR="00C847DA" w:rsidRPr="00CB24F9" w:rsidRDefault="00C847DA" w:rsidP="00CB2C5A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grated the codebase from </w:t>
      </w:r>
      <w:r w:rsidR="00047418">
        <w:rPr>
          <w:rFonts w:ascii="Times New Roman" w:hAnsi="Times New Roman"/>
          <w:sz w:val="24"/>
          <w:szCs w:val="24"/>
        </w:rPr>
        <w:t>OpenS</w:t>
      </w:r>
      <w:r w:rsidR="00E504B2">
        <w:rPr>
          <w:rFonts w:ascii="Times New Roman" w:hAnsi="Times New Roman"/>
          <w:sz w:val="24"/>
          <w:szCs w:val="24"/>
        </w:rPr>
        <w:t xml:space="preserve">tack </w:t>
      </w:r>
      <w:r w:rsidR="00C3456E">
        <w:rPr>
          <w:rFonts w:ascii="Times New Roman" w:hAnsi="Times New Roman"/>
          <w:sz w:val="24"/>
          <w:szCs w:val="24"/>
        </w:rPr>
        <w:t>2.0.4</w:t>
      </w:r>
      <w:r w:rsidR="00B70F26">
        <w:rPr>
          <w:rFonts w:ascii="Times New Roman" w:hAnsi="Times New Roman"/>
          <w:sz w:val="24"/>
          <w:szCs w:val="24"/>
        </w:rPr>
        <w:t xml:space="preserve"> </w:t>
      </w:r>
      <w:r w:rsidR="00E504B2">
        <w:rPr>
          <w:rFonts w:ascii="Times New Roman" w:hAnsi="Times New Roman"/>
          <w:sz w:val="24"/>
          <w:szCs w:val="24"/>
        </w:rPr>
        <w:t xml:space="preserve">to </w:t>
      </w:r>
      <w:r w:rsidR="00047418">
        <w:rPr>
          <w:rFonts w:ascii="Times New Roman" w:hAnsi="Times New Roman"/>
          <w:sz w:val="24"/>
          <w:szCs w:val="24"/>
        </w:rPr>
        <w:t>OpenS</w:t>
      </w:r>
      <w:r>
        <w:rPr>
          <w:rFonts w:ascii="Times New Roman" w:hAnsi="Times New Roman"/>
          <w:sz w:val="24"/>
          <w:szCs w:val="24"/>
        </w:rPr>
        <w:t xml:space="preserve">tack </w:t>
      </w:r>
      <w:r w:rsidR="00C3456E">
        <w:rPr>
          <w:rFonts w:ascii="Times New Roman" w:hAnsi="Times New Roman"/>
          <w:sz w:val="24"/>
          <w:szCs w:val="24"/>
        </w:rPr>
        <w:t>3.</w:t>
      </w:r>
      <w:r w:rsidR="00A4140C">
        <w:rPr>
          <w:rFonts w:ascii="Times New Roman" w:hAnsi="Times New Roman"/>
          <w:sz w:val="24"/>
          <w:szCs w:val="24"/>
        </w:rPr>
        <w:t>0.</w:t>
      </w:r>
    </w:p>
    <w:p w14:paraId="001336FB" w14:textId="77777777" w:rsidR="004045B2" w:rsidRPr="009E7A75" w:rsidRDefault="00B10909" w:rsidP="009E7A75">
      <w:pPr>
        <w:pStyle w:val="ListParagraph"/>
        <w:numPr>
          <w:ilvl w:val="0"/>
          <w:numId w:val="17"/>
        </w:num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ublished thesis on “</w:t>
      </w:r>
      <w:hyperlink r:id="rId11" w:history="1">
        <w:r w:rsidRPr="00714F64">
          <w:rPr>
            <w:rStyle w:val="Hyperlink"/>
            <w:rFonts w:ascii="Times New Roman" w:hAnsi="Times New Roman"/>
            <w:sz w:val="24"/>
            <w:szCs w:val="24"/>
          </w:rPr>
          <w:t xml:space="preserve">The </w:t>
        </w:r>
        <w:r w:rsidR="007D49E3" w:rsidRPr="00714F64">
          <w:rPr>
            <w:rStyle w:val="Hyperlink"/>
            <w:rFonts w:ascii="Times New Roman" w:hAnsi="Times New Roman"/>
            <w:sz w:val="24"/>
            <w:szCs w:val="24"/>
          </w:rPr>
          <w:t>E</w:t>
        </w:r>
        <w:r w:rsidRPr="00714F64">
          <w:rPr>
            <w:rStyle w:val="Hyperlink"/>
            <w:rFonts w:ascii="Times New Roman" w:hAnsi="Times New Roman"/>
            <w:sz w:val="24"/>
            <w:szCs w:val="24"/>
          </w:rPr>
          <w:t>ffects of Virtualization on Database Benchmarking</w:t>
        </w:r>
      </w:hyperlink>
      <w:r>
        <w:rPr>
          <w:rFonts w:ascii="Times New Roman" w:hAnsi="Times New Roman"/>
          <w:sz w:val="24"/>
          <w:szCs w:val="24"/>
        </w:rPr>
        <w:t>”.</w:t>
      </w:r>
    </w:p>
    <w:p w14:paraId="7C30E1EB" w14:textId="77777777" w:rsidR="00FE65B9" w:rsidRPr="00766C5E" w:rsidRDefault="00766C5E" w:rsidP="00CB2C5A">
      <w:pPr>
        <w:spacing w:after="0"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515ADA">
        <w:rPr>
          <w:rFonts w:ascii="Times New Roman" w:hAnsi="Times New Roman"/>
          <w:b/>
          <w:sz w:val="24"/>
          <w:szCs w:val="24"/>
        </w:rPr>
        <w:t>Elitecore</w:t>
      </w:r>
      <w:proofErr w:type="spellEnd"/>
      <w:r w:rsidRPr="00515ADA">
        <w:rPr>
          <w:rFonts w:ascii="Times New Roman" w:hAnsi="Times New Roman"/>
          <w:b/>
          <w:sz w:val="24"/>
          <w:szCs w:val="24"/>
        </w:rPr>
        <w:t xml:space="preserve"> Technologies Pvt Ltd, India</w:t>
      </w:r>
    </w:p>
    <w:p w14:paraId="7A57FC8C" w14:textId="77777777" w:rsidR="00C82EB0" w:rsidRPr="00C77B74" w:rsidRDefault="00C82EB0" w:rsidP="00BE7726">
      <w:pPr>
        <w:spacing w:after="0" w:line="360" w:lineRule="auto"/>
        <w:rPr>
          <w:rFonts w:ascii="Times New Roman" w:hAnsi="Times New Roman"/>
          <w:sz w:val="24"/>
          <w:szCs w:val="24"/>
        </w:rPr>
        <w:sectPr w:rsidR="00C82EB0" w:rsidRPr="00C77B74" w:rsidSect="002D2C6C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1C808A83" w14:textId="77777777" w:rsidR="00320DD5" w:rsidRPr="00C77B74" w:rsidRDefault="00766C5E" w:rsidP="00BE7726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043BB">
        <w:rPr>
          <w:rFonts w:ascii="Times New Roman" w:hAnsi="Times New Roman"/>
          <w:sz w:val="24"/>
          <w:szCs w:val="24"/>
        </w:rPr>
        <w:t>Junior Software Engineer</w:t>
      </w:r>
    </w:p>
    <w:p w14:paraId="0A4E7C9D" w14:textId="77777777" w:rsidR="00320DD5" w:rsidRPr="00C77B74" w:rsidRDefault="00320DD5" w:rsidP="00C82EB0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 w:rsidRPr="00C77B74">
        <w:rPr>
          <w:rFonts w:ascii="Times New Roman" w:hAnsi="Times New Roman"/>
          <w:sz w:val="24"/>
          <w:szCs w:val="24"/>
        </w:rPr>
        <w:t>Aug 2013 – Aug 2015</w:t>
      </w:r>
    </w:p>
    <w:p w14:paraId="000F4F48" w14:textId="77777777" w:rsidR="00C82EB0" w:rsidRPr="00C77B74" w:rsidRDefault="00C82EB0" w:rsidP="005B163F">
      <w:pPr>
        <w:spacing w:after="0" w:line="240" w:lineRule="auto"/>
        <w:rPr>
          <w:rFonts w:ascii="Times New Roman" w:hAnsi="Times New Roman"/>
          <w:b/>
          <w:sz w:val="24"/>
          <w:szCs w:val="24"/>
        </w:rPr>
        <w:sectPr w:rsidR="00C82EB0" w:rsidRPr="00C77B74" w:rsidSect="00C82EB0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</w:p>
    <w:p w14:paraId="66613221" w14:textId="77777777" w:rsidR="0052547E" w:rsidRDefault="00C83B2B" w:rsidP="007E3A48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52547E">
        <w:rPr>
          <w:rFonts w:ascii="Times New Roman" w:hAnsi="Times New Roman"/>
          <w:sz w:val="24"/>
          <w:szCs w:val="24"/>
        </w:rPr>
        <w:t xml:space="preserve">Implemented Direct Debit payment feature </w:t>
      </w:r>
      <w:r w:rsidR="00C345D2" w:rsidRPr="0052547E">
        <w:rPr>
          <w:rFonts w:ascii="Times New Roman" w:hAnsi="Times New Roman"/>
          <w:sz w:val="24"/>
          <w:szCs w:val="24"/>
        </w:rPr>
        <w:t xml:space="preserve">using </w:t>
      </w:r>
      <w:r w:rsidR="001810C8" w:rsidRPr="0052547E">
        <w:rPr>
          <w:rFonts w:ascii="Times New Roman" w:hAnsi="Times New Roman"/>
          <w:sz w:val="24"/>
          <w:szCs w:val="24"/>
        </w:rPr>
        <w:t xml:space="preserve">various technologies such as </w:t>
      </w:r>
      <w:r w:rsidR="0052547E">
        <w:rPr>
          <w:rFonts w:ascii="Times New Roman" w:hAnsi="Times New Roman"/>
          <w:sz w:val="24"/>
          <w:szCs w:val="24"/>
        </w:rPr>
        <w:t xml:space="preserve">EJB, </w:t>
      </w:r>
      <w:r w:rsidR="0052547E" w:rsidRPr="008B2380">
        <w:rPr>
          <w:rFonts w:ascii="Times New Roman" w:hAnsi="Times New Roman"/>
          <w:noProof/>
          <w:sz w:val="24"/>
          <w:szCs w:val="24"/>
        </w:rPr>
        <w:t>JPA</w:t>
      </w:r>
      <w:r w:rsidR="008B2380">
        <w:rPr>
          <w:rFonts w:ascii="Times New Roman" w:hAnsi="Times New Roman"/>
          <w:noProof/>
          <w:sz w:val="24"/>
          <w:szCs w:val="24"/>
        </w:rPr>
        <w:t>,</w:t>
      </w:r>
      <w:r w:rsidR="0052547E">
        <w:rPr>
          <w:rFonts w:ascii="Times New Roman" w:hAnsi="Times New Roman"/>
          <w:sz w:val="24"/>
          <w:szCs w:val="24"/>
        </w:rPr>
        <w:t xml:space="preserve"> and ZK.</w:t>
      </w:r>
    </w:p>
    <w:p w14:paraId="39CD05F0" w14:textId="03A92974" w:rsidR="00863DF0" w:rsidRDefault="00863DF0" w:rsidP="007E3A48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rote </w:t>
      </w:r>
      <w:r w:rsidR="00FA1174">
        <w:rPr>
          <w:rFonts w:ascii="Times New Roman" w:hAnsi="Times New Roman"/>
          <w:sz w:val="24"/>
          <w:szCs w:val="24"/>
        </w:rPr>
        <w:t xml:space="preserve">tables, </w:t>
      </w:r>
      <w:r>
        <w:rPr>
          <w:rFonts w:ascii="Times New Roman" w:hAnsi="Times New Roman"/>
          <w:sz w:val="24"/>
          <w:szCs w:val="24"/>
        </w:rPr>
        <w:t xml:space="preserve">queries, procedures, </w:t>
      </w:r>
      <w:r w:rsidRPr="00F75F1F">
        <w:rPr>
          <w:rFonts w:ascii="Times New Roman" w:hAnsi="Times New Roman"/>
          <w:noProof/>
          <w:sz w:val="24"/>
          <w:szCs w:val="24"/>
        </w:rPr>
        <w:t>schedulers</w:t>
      </w:r>
      <w:r w:rsidR="00097007"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triggers to transfer data from</w:t>
      </w:r>
      <w:r w:rsidR="008B2380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2380">
        <w:rPr>
          <w:rFonts w:ascii="Times New Roman" w:hAnsi="Times New Roman"/>
          <w:noProof/>
          <w:sz w:val="24"/>
          <w:szCs w:val="24"/>
        </w:rPr>
        <w:t>production</w:t>
      </w:r>
      <w:r>
        <w:rPr>
          <w:rFonts w:ascii="Times New Roman" w:hAnsi="Times New Roman"/>
          <w:sz w:val="24"/>
          <w:szCs w:val="24"/>
        </w:rPr>
        <w:t xml:space="preserve"> database to Operational Data Store.</w:t>
      </w:r>
    </w:p>
    <w:p w14:paraId="0969A986" w14:textId="6CA64876" w:rsidR="00C83B2B" w:rsidRPr="00315074" w:rsidRDefault="00863DF0" w:rsidP="0092567A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Created business </w:t>
      </w:r>
      <w:r w:rsidR="00FD2762">
        <w:rPr>
          <w:rFonts w:ascii="Times New Roman" w:hAnsi="Times New Roman"/>
          <w:sz w:val="24"/>
          <w:szCs w:val="24"/>
        </w:rPr>
        <w:t>report</w:t>
      </w:r>
      <w:r w:rsidR="00F2268B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such as daily/monthly/yearly payment report</w:t>
      </w:r>
      <w:r w:rsidR="00477F65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, mode-wise payment report</w:t>
      </w:r>
      <w:r w:rsidR="00477F65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.</w:t>
      </w:r>
    </w:p>
    <w:p w14:paraId="35992B48" w14:textId="1EC4F65E" w:rsidR="00E070D8" w:rsidRPr="00CF0AAA" w:rsidRDefault="00C83B2B" w:rsidP="00CF0AAA">
      <w:pPr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/>
          <w:color w:val="0E101A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Pr="00C83B2B">
        <w:rPr>
          <w:rFonts w:ascii="Times New Roman" w:hAnsi="Times New Roman"/>
          <w:sz w:val="24"/>
          <w:szCs w:val="24"/>
        </w:rPr>
        <w:t xml:space="preserve">educed the task of managing </w:t>
      </w:r>
      <w:r w:rsidR="00E87A74">
        <w:rPr>
          <w:rFonts w:ascii="Times New Roman" w:hAnsi="Times New Roman"/>
          <w:sz w:val="24"/>
          <w:szCs w:val="24"/>
        </w:rPr>
        <w:t xml:space="preserve">the </w:t>
      </w:r>
      <w:r w:rsidRPr="00C83B2B">
        <w:rPr>
          <w:rFonts w:ascii="Times New Roman" w:hAnsi="Times New Roman"/>
          <w:sz w:val="24"/>
          <w:szCs w:val="24"/>
        </w:rPr>
        <w:t>server by writing shell scripts to perform various tasks such as fetching the latest code, compiling the code</w:t>
      </w:r>
      <w:r w:rsidR="00911D2A">
        <w:rPr>
          <w:rFonts w:ascii="Times New Roman" w:hAnsi="Times New Roman"/>
          <w:sz w:val="24"/>
          <w:szCs w:val="24"/>
        </w:rPr>
        <w:t>,</w:t>
      </w:r>
      <w:r w:rsidRPr="00C83B2B">
        <w:rPr>
          <w:rFonts w:ascii="Times New Roman" w:hAnsi="Times New Roman"/>
          <w:sz w:val="24"/>
          <w:szCs w:val="24"/>
        </w:rPr>
        <w:t xml:space="preserve"> and deploying </w:t>
      </w:r>
      <w:r w:rsidR="00CF0AAA" w:rsidRPr="00CF0AAA">
        <w:rPr>
          <w:rFonts w:ascii="Times New Roman" w:eastAsia="Times New Roman" w:hAnsi="Times New Roman"/>
          <w:color w:val="0E101A"/>
          <w:sz w:val="24"/>
          <w:szCs w:val="24"/>
        </w:rPr>
        <w:t>deliverables</w:t>
      </w:r>
      <w:r w:rsidR="00CF0AAA">
        <w:rPr>
          <w:rFonts w:ascii="Times New Roman" w:eastAsia="Times New Roman" w:hAnsi="Times New Roman"/>
          <w:color w:val="0E101A"/>
          <w:sz w:val="24"/>
          <w:szCs w:val="24"/>
        </w:rPr>
        <w:t xml:space="preserve"> </w:t>
      </w:r>
      <w:r w:rsidRPr="00CF0AAA">
        <w:rPr>
          <w:rFonts w:ascii="Times New Roman" w:hAnsi="Times New Roman"/>
          <w:sz w:val="24"/>
          <w:szCs w:val="24"/>
        </w:rPr>
        <w:t>on</w:t>
      </w:r>
      <w:r w:rsidR="00C52E4E" w:rsidRPr="00CF0AAA">
        <w:rPr>
          <w:rFonts w:ascii="Times New Roman" w:hAnsi="Times New Roman"/>
          <w:sz w:val="24"/>
          <w:szCs w:val="24"/>
        </w:rPr>
        <w:t xml:space="preserve"> the</w:t>
      </w:r>
      <w:r w:rsidRPr="00CF0AAA">
        <w:rPr>
          <w:rFonts w:ascii="Times New Roman" w:hAnsi="Times New Roman"/>
          <w:sz w:val="24"/>
          <w:szCs w:val="24"/>
        </w:rPr>
        <w:t xml:space="preserve"> </w:t>
      </w:r>
      <w:r w:rsidRPr="00CF0AAA">
        <w:rPr>
          <w:rFonts w:ascii="Times New Roman" w:hAnsi="Times New Roman"/>
          <w:noProof/>
          <w:sz w:val="24"/>
          <w:szCs w:val="24"/>
        </w:rPr>
        <w:t>server</w:t>
      </w:r>
      <w:r w:rsidRPr="00CF0AAA">
        <w:rPr>
          <w:rFonts w:ascii="Times New Roman" w:hAnsi="Times New Roman"/>
          <w:sz w:val="24"/>
          <w:szCs w:val="24"/>
        </w:rPr>
        <w:t xml:space="preserve"> and integrated them with Jenkins.</w:t>
      </w:r>
    </w:p>
    <w:p w14:paraId="501E4C70" w14:textId="7C8BEC0D" w:rsidR="00A575CB" w:rsidRDefault="00A575CB" w:rsidP="007E3A48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utomated the process of generating </w:t>
      </w:r>
      <w:r w:rsidRPr="004F617F">
        <w:rPr>
          <w:rFonts w:ascii="Times New Roman" w:hAnsi="Times New Roman"/>
          <w:noProof/>
          <w:sz w:val="24"/>
          <w:szCs w:val="24"/>
        </w:rPr>
        <w:t>flush</w:t>
      </w:r>
      <w:r w:rsidR="003F6D4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cript</w:t>
      </w:r>
      <w:r w:rsidR="008B2380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o remove the test data from</w:t>
      </w:r>
      <w:r w:rsidR="008B2380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2380">
        <w:rPr>
          <w:rFonts w:ascii="Times New Roman" w:hAnsi="Times New Roman"/>
          <w:noProof/>
          <w:sz w:val="24"/>
          <w:szCs w:val="24"/>
        </w:rPr>
        <w:t>database</w:t>
      </w:r>
      <w:r>
        <w:rPr>
          <w:rFonts w:ascii="Times New Roman" w:hAnsi="Times New Roman"/>
          <w:sz w:val="24"/>
          <w:szCs w:val="24"/>
        </w:rPr>
        <w:t>.</w:t>
      </w:r>
    </w:p>
    <w:p w14:paraId="35673204" w14:textId="1EEBB812" w:rsidR="00E275E8" w:rsidRDefault="00EE19BB" w:rsidP="00927B7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dentified the areas of improvement by performing</w:t>
      </w:r>
      <w:r w:rsidR="00C83B2B" w:rsidRPr="00C77B74">
        <w:rPr>
          <w:rFonts w:ascii="Times New Roman" w:hAnsi="Times New Roman"/>
          <w:sz w:val="24"/>
          <w:szCs w:val="24"/>
        </w:rPr>
        <w:t xml:space="preserve"> load testing using Apache JMeter</w:t>
      </w:r>
      <w:r w:rsidR="00C83B2B">
        <w:rPr>
          <w:rFonts w:ascii="Times New Roman" w:hAnsi="Times New Roman"/>
          <w:sz w:val="24"/>
          <w:szCs w:val="24"/>
        </w:rPr>
        <w:t>.</w:t>
      </w:r>
    </w:p>
    <w:p w14:paraId="52F68850" w14:textId="4D26992F" w:rsidR="002E5547" w:rsidRDefault="002E5547" w:rsidP="00927B7E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egrated </w:t>
      </w:r>
      <w:proofErr w:type="spellStart"/>
      <w:r>
        <w:rPr>
          <w:rFonts w:ascii="Times New Roman" w:hAnsi="Times New Roman"/>
          <w:sz w:val="24"/>
          <w:szCs w:val="24"/>
        </w:rPr>
        <w:t>JRebel</w:t>
      </w:r>
      <w:proofErr w:type="spellEnd"/>
      <w:r>
        <w:rPr>
          <w:rFonts w:ascii="Times New Roman" w:hAnsi="Times New Roman"/>
          <w:sz w:val="24"/>
          <w:szCs w:val="24"/>
        </w:rPr>
        <w:t xml:space="preserve"> with the codebase and performed live deployment on </w:t>
      </w:r>
      <w:r w:rsidR="00FA7F9E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JBoss server</w:t>
      </w:r>
      <w:r w:rsidR="00CD2EDC">
        <w:rPr>
          <w:rFonts w:ascii="Times New Roman" w:hAnsi="Times New Roman"/>
          <w:sz w:val="24"/>
          <w:szCs w:val="24"/>
        </w:rPr>
        <w:t xml:space="preserve"> which reduces the compilation </w:t>
      </w:r>
      <w:r w:rsidR="00961319">
        <w:rPr>
          <w:rFonts w:ascii="Times New Roman" w:hAnsi="Times New Roman"/>
          <w:sz w:val="24"/>
          <w:szCs w:val="24"/>
        </w:rPr>
        <w:t xml:space="preserve">and deployment </w:t>
      </w:r>
      <w:r w:rsidR="00CD2EDC">
        <w:rPr>
          <w:rFonts w:ascii="Times New Roman" w:hAnsi="Times New Roman"/>
          <w:sz w:val="24"/>
          <w:szCs w:val="24"/>
        </w:rPr>
        <w:t>time by 20%</w:t>
      </w:r>
      <w:r>
        <w:rPr>
          <w:rFonts w:ascii="Times New Roman" w:hAnsi="Times New Roman"/>
          <w:sz w:val="24"/>
          <w:szCs w:val="24"/>
        </w:rPr>
        <w:t>.</w:t>
      </w:r>
    </w:p>
    <w:p w14:paraId="56D83C21" w14:textId="77777777" w:rsidR="00FF2090" w:rsidRPr="00631DDD" w:rsidRDefault="004475C9" w:rsidP="004045B2">
      <w:pPr>
        <w:pStyle w:val="ListParagraph"/>
        <w:numPr>
          <w:ilvl w:val="0"/>
          <w:numId w:val="17"/>
        </w:num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475C9">
        <w:rPr>
          <w:rFonts w:ascii="Times New Roman" w:hAnsi="Times New Roman"/>
          <w:sz w:val="24"/>
          <w:szCs w:val="24"/>
        </w:rPr>
        <w:t>Used JIRA to test and track the Issues and Bugs</w:t>
      </w:r>
      <w:r>
        <w:rPr>
          <w:rFonts w:ascii="Times New Roman" w:hAnsi="Times New Roman"/>
          <w:sz w:val="24"/>
          <w:szCs w:val="24"/>
        </w:rPr>
        <w:t xml:space="preserve"> and for the Project Management</w:t>
      </w:r>
      <w:r w:rsidR="00FF2090">
        <w:rPr>
          <w:rFonts w:ascii="Times New Roman" w:hAnsi="Times New Roman"/>
          <w:sz w:val="24"/>
          <w:szCs w:val="24"/>
        </w:rPr>
        <w:t>.</w:t>
      </w:r>
    </w:p>
    <w:p w14:paraId="40879A60" w14:textId="77777777" w:rsidR="00CA604E" w:rsidRPr="00515ADA" w:rsidRDefault="002F62A7" w:rsidP="000E41AE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515ADA">
        <w:rPr>
          <w:rFonts w:ascii="Times New Roman" w:hAnsi="Times New Roman"/>
          <w:b/>
          <w:sz w:val="24"/>
          <w:szCs w:val="24"/>
        </w:rPr>
        <w:t>Elitecore</w:t>
      </w:r>
      <w:proofErr w:type="spellEnd"/>
      <w:r w:rsidRPr="00515ADA">
        <w:rPr>
          <w:rFonts w:ascii="Times New Roman" w:hAnsi="Times New Roman"/>
          <w:b/>
          <w:sz w:val="24"/>
          <w:szCs w:val="24"/>
        </w:rPr>
        <w:t xml:space="preserve"> Technologies Pvt Ltd, India</w:t>
      </w:r>
    </w:p>
    <w:p w14:paraId="2D3A2D4B" w14:textId="77777777" w:rsidR="00523885" w:rsidRPr="00C77B74" w:rsidRDefault="00523885" w:rsidP="000E41AE">
      <w:pPr>
        <w:spacing w:after="0" w:line="360" w:lineRule="auto"/>
        <w:rPr>
          <w:rFonts w:ascii="Times New Roman" w:hAnsi="Times New Roman"/>
          <w:b/>
          <w:sz w:val="24"/>
          <w:szCs w:val="24"/>
        </w:rPr>
        <w:sectPr w:rsidR="00523885" w:rsidRPr="00C77B74" w:rsidSect="002D2C6C">
          <w:type w:val="continuous"/>
          <w:pgSz w:w="12240" w:h="15840" w:code="1"/>
          <w:pgMar w:top="720" w:right="1296" w:bottom="576" w:left="1296" w:header="576" w:footer="720" w:gutter="0"/>
          <w:cols w:space="720"/>
          <w:docGrid w:linePitch="360"/>
        </w:sectPr>
      </w:pPr>
    </w:p>
    <w:p w14:paraId="2BE8569C" w14:textId="77777777" w:rsidR="00CA604E" w:rsidRPr="00C77B74" w:rsidRDefault="002F62A7" w:rsidP="000E41A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043BB">
        <w:rPr>
          <w:rFonts w:ascii="Times New Roman" w:hAnsi="Times New Roman"/>
          <w:sz w:val="24"/>
          <w:szCs w:val="24"/>
        </w:rPr>
        <w:t>Software Engineering Intern</w:t>
      </w:r>
    </w:p>
    <w:p w14:paraId="0B4F79A3" w14:textId="77777777" w:rsidR="00523885" w:rsidRPr="00C77B74" w:rsidRDefault="00CA604E" w:rsidP="008D64E6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  <w:sectPr w:rsidR="00523885" w:rsidRPr="00C77B74" w:rsidSect="00523885">
          <w:type w:val="continuous"/>
          <w:pgSz w:w="12240" w:h="15840" w:code="1"/>
          <w:pgMar w:top="720" w:right="1296" w:bottom="576" w:left="1296" w:header="576" w:footer="720" w:gutter="0"/>
          <w:cols w:num="2" w:space="720"/>
          <w:docGrid w:linePitch="360"/>
        </w:sectPr>
      </w:pPr>
      <w:r w:rsidRPr="00C77B74">
        <w:rPr>
          <w:rFonts w:ascii="Times New Roman" w:hAnsi="Times New Roman"/>
          <w:sz w:val="24"/>
          <w:szCs w:val="24"/>
        </w:rPr>
        <w:t>Feb 2013 – Aug 2013</w:t>
      </w:r>
    </w:p>
    <w:p w14:paraId="02FA2953" w14:textId="77777777" w:rsidR="0038495F" w:rsidRDefault="0038495F" w:rsidP="00E1549C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egrated code analysis tools such as </w:t>
      </w:r>
      <w:proofErr w:type="spellStart"/>
      <w:r>
        <w:rPr>
          <w:rFonts w:ascii="Times New Roman" w:hAnsi="Times New Roman"/>
          <w:sz w:val="24"/>
          <w:szCs w:val="24"/>
        </w:rPr>
        <w:t>FindBugs</w:t>
      </w:r>
      <w:proofErr w:type="spellEnd"/>
      <w:r>
        <w:rPr>
          <w:rFonts w:ascii="Times New Roman" w:hAnsi="Times New Roman"/>
          <w:sz w:val="24"/>
          <w:szCs w:val="24"/>
        </w:rPr>
        <w:t xml:space="preserve"> and Sonar.</w:t>
      </w:r>
    </w:p>
    <w:p w14:paraId="52101717" w14:textId="77777777" w:rsidR="0038495F" w:rsidRPr="00A42A51" w:rsidRDefault="0038495F" w:rsidP="00E1549C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06358">
        <w:rPr>
          <w:rFonts w:ascii="Times New Roman" w:hAnsi="Times New Roman"/>
          <w:sz w:val="24"/>
          <w:szCs w:val="24"/>
        </w:rPr>
        <w:t>Ut</w:t>
      </w:r>
      <w:r w:rsidR="005F256B">
        <w:rPr>
          <w:rFonts w:ascii="Times New Roman" w:hAnsi="Times New Roman"/>
          <w:sz w:val="24"/>
          <w:szCs w:val="24"/>
        </w:rPr>
        <w:t xml:space="preserve">ilized delegate and singleton design patterns </w:t>
      </w:r>
      <w:r w:rsidRPr="00E06358">
        <w:rPr>
          <w:rFonts w:ascii="Times New Roman" w:hAnsi="Times New Roman"/>
          <w:sz w:val="24"/>
          <w:szCs w:val="24"/>
        </w:rPr>
        <w:t>to develop code.</w:t>
      </w:r>
    </w:p>
    <w:p w14:paraId="4E52A134" w14:textId="77777777" w:rsidR="00C83B2B" w:rsidRDefault="00C83B2B" w:rsidP="00E1549C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igrated </w:t>
      </w:r>
      <w:r w:rsidR="000F08C3">
        <w:rPr>
          <w:rFonts w:ascii="Times New Roman" w:hAnsi="Times New Roman"/>
          <w:sz w:val="24"/>
          <w:szCs w:val="24"/>
        </w:rPr>
        <w:t xml:space="preserve">code from </w:t>
      </w:r>
      <w:r w:rsidRPr="00C83B2B">
        <w:rPr>
          <w:rFonts w:ascii="Times New Roman" w:hAnsi="Times New Roman"/>
          <w:sz w:val="24"/>
          <w:szCs w:val="24"/>
        </w:rPr>
        <w:t>JDBC to JPA and designed GUI in ZK</w:t>
      </w:r>
      <w:r w:rsidR="005E38D6">
        <w:rPr>
          <w:rFonts w:ascii="Times New Roman" w:hAnsi="Times New Roman"/>
          <w:sz w:val="24"/>
          <w:szCs w:val="24"/>
        </w:rPr>
        <w:t xml:space="preserve"> OSS</w:t>
      </w:r>
      <w:r w:rsidRPr="00C83B2B">
        <w:rPr>
          <w:rFonts w:ascii="Times New Roman" w:hAnsi="Times New Roman"/>
          <w:sz w:val="24"/>
          <w:szCs w:val="24"/>
        </w:rPr>
        <w:t>.</w:t>
      </w:r>
    </w:p>
    <w:p w14:paraId="52FF1C2F" w14:textId="2EA63B80" w:rsidR="002E5547" w:rsidRDefault="00A01CD5" w:rsidP="002E5547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rote A</w:t>
      </w:r>
      <w:r w:rsidR="00F24F28">
        <w:rPr>
          <w:rFonts w:ascii="Times New Roman" w:hAnsi="Times New Roman"/>
          <w:sz w:val="24"/>
          <w:szCs w:val="24"/>
        </w:rPr>
        <w:t>nt build s</w:t>
      </w:r>
      <w:r w:rsidR="0058687F">
        <w:rPr>
          <w:rFonts w:ascii="Times New Roman" w:hAnsi="Times New Roman"/>
          <w:sz w:val="24"/>
          <w:szCs w:val="24"/>
        </w:rPr>
        <w:t xml:space="preserve">cripts to compile the java code, deploy the application on </w:t>
      </w:r>
      <w:r w:rsidR="00537B45">
        <w:rPr>
          <w:rFonts w:ascii="Times New Roman" w:hAnsi="Times New Roman"/>
          <w:sz w:val="24"/>
          <w:szCs w:val="24"/>
        </w:rPr>
        <w:t xml:space="preserve">the </w:t>
      </w:r>
      <w:r w:rsidR="0058687F">
        <w:rPr>
          <w:rFonts w:ascii="Times New Roman" w:hAnsi="Times New Roman"/>
          <w:sz w:val="24"/>
          <w:szCs w:val="24"/>
        </w:rPr>
        <w:t>JBoss server</w:t>
      </w:r>
      <w:r w:rsidR="00B14CE5">
        <w:rPr>
          <w:rFonts w:ascii="Times New Roman" w:hAnsi="Times New Roman"/>
          <w:sz w:val="24"/>
          <w:szCs w:val="24"/>
        </w:rPr>
        <w:t>,</w:t>
      </w:r>
      <w:r w:rsidR="0058687F">
        <w:rPr>
          <w:rFonts w:ascii="Times New Roman" w:hAnsi="Times New Roman"/>
          <w:sz w:val="24"/>
          <w:szCs w:val="24"/>
        </w:rPr>
        <w:t xml:space="preserve"> and </w:t>
      </w:r>
      <w:r w:rsidR="00F24F28">
        <w:rPr>
          <w:rFonts w:ascii="Times New Roman" w:hAnsi="Times New Roman"/>
          <w:sz w:val="24"/>
          <w:szCs w:val="24"/>
        </w:rPr>
        <w:t>perform code analysis.</w:t>
      </w:r>
    </w:p>
    <w:p w14:paraId="1FE91E2E" w14:textId="77777777" w:rsidR="00DE1B1A" w:rsidRPr="002E5547" w:rsidRDefault="00DE1B1A" w:rsidP="002E5547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d JBoss application server to test and deploy</w:t>
      </w:r>
      <w:r w:rsidR="004F617F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4F617F">
        <w:rPr>
          <w:rFonts w:ascii="Times New Roman" w:hAnsi="Times New Roman"/>
          <w:noProof/>
          <w:sz w:val="24"/>
          <w:szCs w:val="24"/>
        </w:rPr>
        <w:t>application</w:t>
      </w:r>
      <w:r>
        <w:rPr>
          <w:rFonts w:ascii="Times New Roman" w:hAnsi="Times New Roman"/>
          <w:sz w:val="24"/>
          <w:szCs w:val="24"/>
        </w:rPr>
        <w:t>.</w:t>
      </w:r>
    </w:p>
    <w:p w14:paraId="4D377BCA" w14:textId="77777777" w:rsidR="0061577E" w:rsidRDefault="0061577E" w:rsidP="004045B2">
      <w:pPr>
        <w:pStyle w:val="ListParagraph"/>
        <w:numPr>
          <w:ilvl w:val="0"/>
          <w:numId w:val="17"/>
        </w:num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naged the database and server to identify</w:t>
      </w:r>
      <w:r w:rsidR="00764D8F">
        <w:rPr>
          <w:rFonts w:ascii="Times New Roman" w:hAnsi="Times New Roman"/>
          <w:sz w:val="24"/>
          <w:szCs w:val="24"/>
        </w:rPr>
        <w:t xml:space="preserve"> and resolve</w:t>
      </w:r>
      <w:r>
        <w:rPr>
          <w:rFonts w:ascii="Times New Roman" w:hAnsi="Times New Roman"/>
          <w:sz w:val="24"/>
          <w:szCs w:val="24"/>
        </w:rPr>
        <w:t xml:space="preserve"> inter-module problems.</w:t>
      </w:r>
    </w:p>
    <w:p w14:paraId="6494CD3F" w14:textId="77777777" w:rsidR="00C3642C" w:rsidRDefault="00D00BC4" w:rsidP="00D00BC4">
      <w:pPr>
        <w:spacing w:after="0" w:line="360" w:lineRule="auto"/>
        <w:rPr>
          <w:rFonts w:ascii="Times New Roman" w:hAnsi="Times New Roman"/>
          <w:b/>
        </w:rPr>
      </w:pPr>
      <w:r w:rsidRPr="00FA49AD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A428AE" wp14:editId="7BB97F9D">
                <wp:simplePos x="0" y="0"/>
                <wp:positionH relativeFrom="margin">
                  <wp:align>left</wp:align>
                </wp:positionH>
                <wp:positionV relativeFrom="paragraph">
                  <wp:posOffset>222313</wp:posOffset>
                </wp:positionV>
                <wp:extent cx="6103620" cy="7620"/>
                <wp:effectExtent l="0" t="0" r="3048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03620" cy="76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743277" id="Straight Connector 1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5pt" to="480.6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" strokecolor="black [3040]" strokeweight="1pt">
                <w10:wrap anchorx="margin"/>
              </v:line>
            </w:pict>
          </mc:Fallback>
        </mc:AlternateContent>
      </w:r>
      <w:r w:rsidR="00C3642C" w:rsidRPr="00D00BC4">
        <w:rPr>
          <w:rFonts w:ascii="Times New Roman" w:hAnsi="Times New Roman"/>
          <w:b/>
          <w:sz w:val="28"/>
          <w:szCs w:val="28"/>
        </w:rPr>
        <w:t>Co-curricular Activities</w:t>
      </w:r>
      <w:r w:rsidR="00C3642C">
        <w:rPr>
          <w:rFonts w:ascii="Times New Roman" w:hAnsi="Times New Roman"/>
          <w:b/>
        </w:rPr>
        <w:tab/>
      </w:r>
    </w:p>
    <w:p w14:paraId="3B92D410" w14:textId="036E8131" w:rsidR="008E5B2A" w:rsidRDefault="00C3642C" w:rsidP="00CC03EC">
      <w:pPr>
        <w:spacing w:after="0" w:line="360" w:lineRule="auto"/>
        <w:jc w:val="both"/>
        <w:rPr>
          <w:rStyle w:val="Hyperlink"/>
          <w:rFonts w:ascii="Times New Roman" w:hAnsi="Times New Roman"/>
          <w:sz w:val="24"/>
          <w:szCs w:val="24"/>
        </w:rPr>
      </w:pPr>
      <w:r w:rsidRPr="00827746">
        <w:rPr>
          <w:rFonts w:ascii="Times New Roman" w:hAnsi="Times New Roman"/>
          <w:sz w:val="24"/>
          <w:szCs w:val="24"/>
        </w:rPr>
        <w:t>Active</w:t>
      </w:r>
      <w:r w:rsidR="00CC3150">
        <w:rPr>
          <w:rFonts w:ascii="Times New Roman" w:hAnsi="Times New Roman"/>
          <w:sz w:val="24"/>
          <w:szCs w:val="24"/>
        </w:rPr>
        <w:t xml:space="preserve"> </w:t>
      </w:r>
      <w:r w:rsidR="00CC3150" w:rsidRPr="001D28E6">
        <w:rPr>
          <w:rFonts w:ascii="Times New Roman" w:hAnsi="Times New Roman"/>
          <w:b/>
          <w:bCs/>
          <w:sz w:val="24"/>
          <w:szCs w:val="24"/>
        </w:rPr>
        <w:t>https</w:t>
      </w:r>
      <w:r w:rsidR="00CC3150" w:rsidRPr="001D28E6">
        <w:rPr>
          <w:b/>
          <w:bCs/>
        </w:rPr>
        <w:t>://medium.com/@jigarrathodocp</w:t>
      </w:r>
    </w:p>
    <w:p w14:paraId="0ADE2C0D" w14:textId="5CD5F654" w:rsidR="00740DAA" w:rsidRDefault="00DA7C2B" w:rsidP="00CC03EC">
      <w:pPr>
        <w:spacing w:after="0" w:line="360" w:lineRule="auto"/>
        <w:jc w:val="both"/>
      </w:pPr>
      <w:r>
        <w:t xml:space="preserve">Sample projects on </w:t>
      </w:r>
      <w:hyperlink r:id="rId12" w:history="1">
        <w:r w:rsidR="00905E0B" w:rsidRPr="00682667">
          <w:rPr>
            <w:rStyle w:val="Hyperlink"/>
          </w:rPr>
          <w:t>https://github.com/JigarProjects</w:t>
        </w:r>
      </w:hyperlink>
    </w:p>
    <w:p w14:paraId="3CF14219" w14:textId="788DAAD0" w:rsidR="00905E0B" w:rsidRPr="00740DAA" w:rsidRDefault="00905E0B" w:rsidP="00CC03EC">
      <w:pPr>
        <w:spacing w:after="0" w:line="360" w:lineRule="auto"/>
        <w:jc w:val="both"/>
      </w:pPr>
      <w:r w:rsidRPr="00905E0B">
        <w:rPr>
          <w:noProof/>
        </w:rPr>
        <w:lastRenderedPageBreak/>
        <w:drawing>
          <wp:inline distT="0" distB="0" distL="0" distR="0" wp14:anchorId="6DDEF482" wp14:editId="09B9F669">
            <wp:extent cx="5286375" cy="4665029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1369" cy="4669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CB815" w14:textId="50EF5CD4" w:rsidR="00FD4B91" w:rsidRDefault="00905E0B">
      <w:pPr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09C90AC9" wp14:editId="1270BDEC">
            <wp:extent cx="6126480" cy="3689985"/>
            <wp:effectExtent l="0" t="0" r="0" b="571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EAA71" w14:textId="77777777" w:rsidR="00CA6C73" w:rsidRDefault="00FD4B91" w:rsidP="00CA6C73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noProof/>
          <w:sz w:val="18"/>
          <w:szCs w:val="18"/>
        </w:rPr>
        <w:lastRenderedPageBreak/>
        <w:drawing>
          <wp:inline distT="0" distB="0" distL="0" distR="0" wp14:anchorId="1661932A" wp14:editId="38575FBD">
            <wp:extent cx="6126480" cy="4607560"/>
            <wp:effectExtent l="0" t="0" r="762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racle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6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D55FE" w14:textId="0A32D3B0" w:rsidR="006527D6" w:rsidRPr="00CA6C73" w:rsidRDefault="006527D6" w:rsidP="00CA6C73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sectPr w:rsidR="006527D6" w:rsidRPr="00CA6C73" w:rsidSect="00CA6C73">
      <w:type w:val="continuous"/>
      <w:pgSz w:w="12240" w:h="15840" w:code="1"/>
      <w:pgMar w:top="720" w:right="1296" w:bottom="576" w:left="1296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0FE44" w14:textId="77777777" w:rsidR="00907133" w:rsidRDefault="00907133" w:rsidP="00BD6DB9">
      <w:pPr>
        <w:spacing w:after="0" w:line="240" w:lineRule="auto"/>
      </w:pPr>
      <w:r>
        <w:separator/>
      </w:r>
    </w:p>
  </w:endnote>
  <w:endnote w:type="continuationSeparator" w:id="0">
    <w:p w14:paraId="59EBD518" w14:textId="77777777" w:rsidR="00907133" w:rsidRDefault="00907133" w:rsidP="00BD6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7119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458239" w14:textId="77777777" w:rsidR="0092567A" w:rsidRDefault="0092567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5A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A1B388" w14:textId="77777777" w:rsidR="007C05E5" w:rsidRDefault="007C05E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76D33" w14:textId="77777777" w:rsidR="00907133" w:rsidRDefault="00907133" w:rsidP="00BD6DB9">
      <w:pPr>
        <w:spacing w:after="0" w:line="240" w:lineRule="auto"/>
      </w:pPr>
      <w:r>
        <w:separator/>
      </w:r>
    </w:p>
  </w:footnote>
  <w:footnote w:type="continuationSeparator" w:id="0">
    <w:p w14:paraId="3E68D5D9" w14:textId="77777777" w:rsidR="00907133" w:rsidRDefault="00907133" w:rsidP="00BD6D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562FA" w14:textId="77777777" w:rsidR="007C05E5" w:rsidRPr="00DC631F" w:rsidRDefault="00CD0623" w:rsidP="00DC631F">
    <w:pPr>
      <w:pStyle w:val="Title"/>
      <w:pBdr>
        <w:bottom w:val="none" w:sz="0" w:space="0" w:color="auto"/>
      </w:pBdr>
      <w:spacing w:after="0" w:line="360" w:lineRule="auto"/>
      <w:jc w:val="center"/>
      <w:rPr>
        <w:rFonts w:ascii="Times New Roman" w:hAnsi="Times New Roman"/>
        <w:b/>
        <w:color w:val="000000" w:themeColor="text1"/>
        <w:sz w:val="32"/>
        <w:szCs w:val="32"/>
      </w:rPr>
    </w:pPr>
    <w:r>
      <w:rPr>
        <w:rFonts w:ascii="Times New Roman" w:hAnsi="Times New Roman"/>
        <w:b/>
        <w:color w:val="000000" w:themeColor="text1"/>
        <w:sz w:val="32"/>
        <w:szCs w:val="32"/>
      </w:rPr>
      <w:t>Jigar</w:t>
    </w:r>
    <w:r w:rsidR="007C05E5">
      <w:rPr>
        <w:rFonts w:ascii="Times New Roman" w:hAnsi="Times New Roman"/>
        <w:b/>
        <w:color w:val="000000" w:themeColor="text1"/>
        <w:sz w:val="32"/>
        <w:szCs w:val="32"/>
      </w:rPr>
      <w:t xml:space="preserve"> Ratho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5pt;height:10.5pt" o:bullet="t">
        <v:imagedata r:id="rId1" o:title="mso573B"/>
      </v:shape>
    </w:pict>
  </w:numPicBullet>
  <w:abstractNum w:abstractNumId="0" w15:restartNumberingAfterBreak="0">
    <w:nsid w:val="01BB2326"/>
    <w:multiLevelType w:val="hybridMultilevel"/>
    <w:tmpl w:val="4A2E1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0C1A"/>
    <w:multiLevelType w:val="hybridMultilevel"/>
    <w:tmpl w:val="E81E5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A6D38"/>
    <w:multiLevelType w:val="hybridMultilevel"/>
    <w:tmpl w:val="B27E1D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0FC6F4E"/>
    <w:multiLevelType w:val="hybridMultilevel"/>
    <w:tmpl w:val="84FC4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A4191"/>
    <w:multiLevelType w:val="hybridMultilevel"/>
    <w:tmpl w:val="55E6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15858"/>
    <w:multiLevelType w:val="hybridMultilevel"/>
    <w:tmpl w:val="BF9E9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46979"/>
    <w:multiLevelType w:val="hybridMultilevel"/>
    <w:tmpl w:val="4E069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FE4E91"/>
    <w:multiLevelType w:val="hybridMultilevel"/>
    <w:tmpl w:val="6488357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3845B99"/>
    <w:multiLevelType w:val="hybridMultilevel"/>
    <w:tmpl w:val="79BEDD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31568"/>
    <w:multiLevelType w:val="hybridMultilevel"/>
    <w:tmpl w:val="FAB0F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BA20A8"/>
    <w:multiLevelType w:val="hybridMultilevel"/>
    <w:tmpl w:val="20EE8E4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4A0309B2"/>
    <w:multiLevelType w:val="hybridMultilevel"/>
    <w:tmpl w:val="7BAE29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4E04ECF"/>
    <w:multiLevelType w:val="hybridMultilevel"/>
    <w:tmpl w:val="931AF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A370DA"/>
    <w:multiLevelType w:val="hybridMultilevel"/>
    <w:tmpl w:val="48A43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F427AC"/>
    <w:multiLevelType w:val="hybridMultilevel"/>
    <w:tmpl w:val="E2A0D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1236A"/>
    <w:multiLevelType w:val="multilevel"/>
    <w:tmpl w:val="B23E6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E553D8"/>
    <w:multiLevelType w:val="hybridMultilevel"/>
    <w:tmpl w:val="F56CE2CA"/>
    <w:lvl w:ilvl="0" w:tplc="842025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6D3F5F14"/>
    <w:multiLevelType w:val="hybridMultilevel"/>
    <w:tmpl w:val="B5204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086B73"/>
    <w:multiLevelType w:val="hybridMultilevel"/>
    <w:tmpl w:val="AF967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D85005"/>
    <w:multiLevelType w:val="hybridMultilevel"/>
    <w:tmpl w:val="3D56854A"/>
    <w:lvl w:ilvl="0" w:tplc="BCC8E328">
      <w:start w:val="1"/>
      <w:numFmt w:val="bullet"/>
      <w:lvlText w:val=""/>
      <w:lvlJc w:val="left"/>
      <w:pPr>
        <w:tabs>
          <w:tab w:val="num" w:pos="2228"/>
        </w:tabs>
        <w:ind w:left="2228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948"/>
        </w:tabs>
        <w:ind w:left="29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68"/>
        </w:tabs>
        <w:ind w:left="3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88"/>
        </w:tabs>
        <w:ind w:left="4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108"/>
        </w:tabs>
        <w:ind w:left="51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828"/>
        </w:tabs>
        <w:ind w:left="5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548"/>
        </w:tabs>
        <w:ind w:left="6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68"/>
        </w:tabs>
        <w:ind w:left="72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88"/>
        </w:tabs>
        <w:ind w:left="7988" w:hanging="360"/>
      </w:pPr>
      <w:rPr>
        <w:rFonts w:ascii="Wingdings" w:hAnsi="Wingdings" w:hint="default"/>
      </w:rPr>
    </w:lvl>
  </w:abstractNum>
  <w:abstractNum w:abstractNumId="20" w15:restartNumberingAfterBreak="0">
    <w:nsid w:val="77BF1EFA"/>
    <w:multiLevelType w:val="hybridMultilevel"/>
    <w:tmpl w:val="327E7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DA2F70"/>
    <w:multiLevelType w:val="hybridMultilevel"/>
    <w:tmpl w:val="160A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E126E7"/>
    <w:multiLevelType w:val="hybridMultilevel"/>
    <w:tmpl w:val="52481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997520"/>
    <w:multiLevelType w:val="hybridMultilevel"/>
    <w:tmpl w:val="26A846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1"/>
  </w:num>
  <w:num w:numId="3">
    <w:abstractNumId w:val="7"/>
  </w:num>
  <w:num w:numId="4">
    <w:abstractNumId w:val="2"/>
  </w:num>
  <w:num w:numId="5">
    <w:abstractNumId w:val="23"/>
  </w:num>
  <w:num w:numId="6">
    <w:abstractNumId w:val="18"/>
  </w:num>
  <w:num w:numId="7">
    <w:abstractNumId w:val="22"/>
  </w:num>
  <w:num w:numId="8">
    <w:abstractNumId w:val="10"/>
  </w:num>
  <w:num w:numId="9">
    <w:abstractNumId w:val="19"/>
  </w:num>
  <w:num w:numId="10">
    <w:abstractNumId w:val="12"/>
  </w:num>
  <w:num w:numId="11">
    <w:abstractNumId w:val="20"/>
  </w:num>
  <w:num w:numId="12">
    <w:abstractNumId w:val="9"/>
  </w:num>
  <w:num w:numId="13">
    <w:abstractNumId w:val="8"/>
  </w:num>
  <w:num w:numId="14">
    <w:abstractNumId w:val="14"/>
  </w:num>
  <w:num w:numId="15">
    <w:abstractNumId w:val="1"/>
  </w:num>
  <w:num w:numId="16">
    <w:abstractNumId w:val="5"/>
  </w:num>
  <w:num w:numId="17">
    <w:abstractNumId w:val="3"/>
  </w:num>
  <w:num w:numId="18">
    <w:abstractNumId w:val="21"/>
  </w:num>
  <w:num w:numId="19">
    <w:abstractNumId w:val="6"/>
  </w:num>
  <w:num w:numId="20">
    <w:abstractNumId w:val="16"/>
  </w:num>
  <w:num w:numId="21">
    <w:abstractNumId w:val="0"/>
  </w:num>
  <w:num w:numId="22">
    <w:abstractNumId w:val="4"/>
  </w:num>
  <w:num w:numId="23">
    <w:abstractNumId w:val="13"/>
  </w:num>
  <w:num w:numId="24">
    <w:abstractNumId w:val="17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NTEytjCwtDA1sjBT0lEKTi0uzszPAykwNK0FAIA+ip4tAAAA"/>
  </w:docVars>
  <w:rsids>
    <w:rsidRoot w:val="007A44DA"/>
    <w:rsid w:val="00001370"/>
    <w:rsid w:val="00001DD5"/>
    <w:rsid w:val="00003206"/>
    <w:rsid w:val="00004AD2"/>
    <w:rsid w:val="00005D60"/>
    <w:rsid w:val="00010FAC"/>
    <w:rsid w:val="00011EC8"/>
    <w:rsid w:val="00015F2A"/>
    <w:rsid w:val="000172F7"/>
    <w:rsid w:val="0001741F"/>
    <w:rsid w:val="000213E5"/>
    <w:rsid w:val="00022789"/>
    <w:rsid w:val="000228B6"/>
    <w:rsid w:val="00024431"/>
    <w:rsid w:val="00024988"/>
    <w:rsid w:val="00024CB2"/>
    <w:rsid w:val="00025BDB"/>
    <w:rsid w:val="00026953"/>
    <w:rsid w:val="0002752A"/>
    <w:rsid w:val="00027BE6"/>
    <w:rsid w:val="00027F04"/>
    <w:rsid w:val="0003191D"/>
    <w:rsid w:val="00032B5C"/>
    <w:rsid w:val="00037778"/>
    <w:rsid w:val="000401FB"/>
    <w:rsid w:val="0004373D"/>
    <w:rsid w:val="00047418"/>
    <w:rsid w:val="000555AF"/>
    <w:rsid w:val="0005584C"/>
    <w:rsid w:val="00057046"/>
    <w:rsid w:val="0005748A"/>
    <w:rsid w:val="00057F10"/>
    <w:rsid w:val="0006052A"/>
    <w:rsid w:val="00060723"/>
    <w:rsid w:val="00061DCF"/>
    <w:rsid w:val="00065FB9"/>
    <w:rsid w:val="00067755"/>
    <w:rsid w:val="000741CB"/>
    <w:rsid w:val="00076C97"/>
    <w:rsid w:val="00076E21"/>
    <w:rsid w:val="0008315E"/>
    <w:rsid w:val="0008435C"/>
    <w:rsid w:val="000848BE"/>
    <w:rsid w:val="00084B8B"/>
    <w:rsid w:val="00090EF9"/>
    <w:rsid w:val="00092192"/>
    <w:rsid w:val="00092DF6"/>
    <w:rsid w:val="000958FC"/>
    <w:rsid w:val="00096C1B"/>
    <w:rsid w:val="00097007"/>
    <w:rsid w:val="00097569"/>
    <w:rsid w:val="00097CF8"/>
    <w:rsid w:val="000A59EA"/>
    <w:rsid w:val="000A7DD6"/>
    <w:rsid w:val="000B2DB1"/>
    <w:rsid w:val="000B53FF"/>
    <w:rsid w:val="000B5CB1"/>
    <w:rsid w:val="000B7C07"/>
    <w:rsid w:val="000B7CBD"/>
    <w:rsid w:val="000C2F71"/>
    <w:rsid w:val="000C476A"/>
    <w:rsid w:val="000C4A86"/>
    <w:rsid w:val="000C4C24"/>
    <w:rsid w:val="000C5F7A"/>
    <w:rsid w:val="000D2AAD"/>
    <w:rsid w:val="000D2C4F"/>
    <w:rsid w:val="000D4A1F"/>
    <w:rsid w:val="000D6D92"/>
    <w:rsid w:val="000D71BD"/>
    <w:rsid w:val="000E089F"/>
    <w:rsid w:val="000E2264"/>
    <w:rsid w:val="000E41AE"/>
    <w:rsid w:val="000E4E44"/>
    <w:rsid w:val="000E5920"/>
    <w:rsid w:val="000E76D0"/>
    <w:rsid w:val="000E7E9D"/>
    <w:rsid w:val="000F08C3"/>
    <w:rsid w:val="000F37EA"/>
    <w:rsid w:val="000F4844"/>
    <w:rsid w:val="0010201F"/>
    <w:rsid w:val="0010213F"/>
    <w:rsid w:val="00102BA1"/>
    <w:rsid w:val="001043BB"/>
    <w:rsid w:val="00112DC5"/>
    <w:rsid w:val="001174EB"/>
    <w:rsid w:val="00120C32"/>
    <w:rsid w:val="00122062"/>
    <w:rsid w:val="00124CF9"/>
    <w:rsid w:val="001258FB"/>
    <w:rsid w:val="0013010A"/>
    <w:rsid w:val="00130604"/>
    <w:rsid w:val="00132252"/>
    <w:rsid w:val="00133C01"/>
    <w:rsid w:val="00135626"/>
    <w:rsid w:val="0013622A"/>
    <w:rsid w:val="001404AA"/>
    <w:rsid w:val="001452CE"/>
    <w:rsid w:val="00150FE7"/>
    <w:rsid w:val="0015112D"/>
    <w:rsid w:val="00151348"/>
    <w:rsid w:val="00151C17"/>
    <w:rsid w:val="00157797"/>
    <w:rsid w:val="001630E2"/>
    <w:rsid w:val="0016364A"/>
    <w:rsid w:val="0016699E"/>
    <w:rsid w:val="00166E43"/>
    <w:rsid w:val="00167F98"/>
    <w:rsid w:val="0017289A"/>
    <w:rsid w:val="0017457A"/>
    <w:rsid w:val="00175F65"/>
    <w:rsid w:val="001765AC"/>
    <w:rsid w:val="001810C8"/>
    <w:rsid w:val="001811ED"/>
    <w:rsid w:val="0018214E"/>
    <w:rsid w:val="00184D76"/>
    <w:rsid w:val="00186B67"/>
    <w:rsid w:val="001900E5"/>
    <w:rsid w:val="00190A5B"/>
    <w:rsid w:val="0019285C"/>
    <w:rsid w:val="0019340C"/>
    <w:rsid w:val="00194472"/>
    <w:rsid w:val="00197A59"/>
    <w:rsid w:val="001A07C2"/>
    <w:rsid w:val="001A09D2"/>
    <w:rsid w:val="001A22A2"/>
    <w:rsid w:val="001A25AD"/>
    <w:rsid w:val="001A299D"/>
    <w:rsid w:val="001A3B8A"/>
    <w:rsid w:val="001A4784"/>
    <w:rsid w:val="001A6992"/>
    <w:rsid w:val="001A7191"/>
    <w:rsid w:val="001B1E6C"/>
    <w:rsid w:val="001B23E7"/>
    <w:rsid w:val="001B28C8"/>
    <w:rsid w:val="001C4B7E"/>
    <w:rsid w:val="001C5BE8"/>
    <w:rsid w:val="001D28E6"/>
    <w:rsid w:val="001D37C2"/>
    <w:rsid w:val="001D37FD"/>
    <w:rsid w:val="001D53A9"/>
    <w:rsid w:val="001D5B39"/>
    <w:rsid w:val="001D6D18"/>
    <w:rsid w:val="001E15E1"/>
    <w:rsid w:val="001E1E45"/>
    <w:rsid w:val="001E25E1"/>
    <w:rsid w:val="001E3948"/>
    <w:rsid w:val="001E7780"/>
    <w:rsid w:val="001E7A18"/>
    <w:rsid w:val="001F0AC5"/>
    <w:rsid w:val="001F364A"/>
    <w:rsid w:val="001F4253"/>
    <w:rsid w:val="001F4FE1"/>
    <w:rsid w:val="001F6122"/>
    <w:rsid w:val="001F6C7F"/>
    <w:rsid w:val="00204244"/>
    <w:rsid w:val="00204E9D"/>
    <w:rsid w:val="002132EC"/>
    <w:rsid w:val="0021381C"/>
    <w:rsid w:val="002141B5"/>
    <w:rsid w:val="0021598C"/>
    <w:rsid w:val="002167B6"/>
    <w:rsid w:val="00216EFE"/>
    <w:rsid w:val="002177DB"/>
    <w:rsid w:val="00223461"/>
    <w:rsid w:val="0022625D"/>
    <w:rsid w:val="00230562"/>
    <w:rsid w:val="00235FF8"/>
    <w:rsid w:val="00237C03"/>
    <w:rsid w:val="00242B8D"/>
    <w:rsid w:val="00244212"/>
    <w:rsid w:val="002469E4"/>
    <w:rsid w:val="00246FAB"/>
    <w:rsid w:val="00250E18"/>
    <w:rsid w:val="002546E8"/>
    <w:rsid w:val="00256207"/>
    <w:rsid w:val="00256E56"/>
    <w:rsid w:val="0026148D"/>
    <w:rsid w:val="00262133"/>
    <w:rsid w:val="00262449"/>
    <w:rsid w:val="002626E5"/>
    <w:rsid w:val="002650DE"/>
    <w:rsid w:val="00265605"/>
    <w:rsid w:val="00267BB7"/>
    <w:rsid w:val="00273C14"/>
    <w:rsid w:val="00276FEA"/>
    <w:rsid w:val="0027782D"/>
    <w:rsid w:val="00290CA6"/>
    <w:rsid w:val="00291B3E"/>
    <w:rsid w:val="00296EA0"/>
    <w:rsid w:val="002A06D7"/>
    <w:rsid w:val="002A1229"/>
    <w:rsid w:val="002A2E62"/>
    <w:rsid w:val="002A3949"/>
    <w:rsid w:val="002A4039"/>
    <w:rsid w:val="002A54A4"/>
    <w:rsid w:val="002A7BC5"/>
    <w:rsid w:val="002B098E"/>
    <w:rsid w:val="002B3E37"/>
    <w:rsid w:val="002B4CC8"/>
    <w:rsid w:val="002C0AD0"/>
    <w:rsid w:val="002C37D5"/>
    <w:rsid w:val="002C5613"/>
    <w:rsid w:val="002C7FF4"/>
    <w:rsid w:val="002D038F"/>
    <w:rsid w:val="002D2C6C"/>
    <w:rsid w:val="002D71C8"/>
    <w:rsid w:val="002D72A5"/>
    <w:rsid w:val="002E205B"/>
    <w:rsid w:val="002E23AD"/>
    <w:rsid w:val="002E2916"/>
    <w:rsid w:val="002E4715"/>
    <w:rsid w:val="002E529F"/>
    <w:rsid w:val="002E5547"/>
    <w:rsid w:val="002E68FE"/>
    <w:rsid w:val="002F08B3"/>
    <w:rsid w:val="002F42A3"/>
    <w:rsid w:val="002F62A7"/>
    <w:rsid w:val="002F642F"/>
    <w:rsid w:val="00300F32"/>
    <w:rsid w:val="0030320F"/>
    <w:rsid w:val="00303FB1"/>
    <w:rsid w:val="003050A6"/>
    <w:rsid w:val="00307170"/>
    <w:rsid w:val="00315074"/>
    <w:rsid w:val="00315D22"/>
    <w:rsid w:val="00317AF8"/>
    <w:rsid w:val="00320DD5"/>
    <w:rsid w:val="00321981"/>
    <w:rsid w:val="00321F0D"/>
    <w:rsid w:val="00323DCA"/>
    <w:rsid w:val="00326362"/>
    <w:rsid w:val="00330208"/>
    <w:rsid w:val="00330853"/>
    <w:rsid w:val="00330E6E"/>
    <w:rsid w:val="00332076"/>
    <w:rsid w:val="003357DA"/>
    <w:rsid w:val="00342A94"/>
    <w:rsid w:val="00342E3A"/>
    <w:rsid w:val="003467C1"/>
    <w:rsid w:val="00353ACD"/>
    <w:rsid w:val="00357C70"/>
    <w:rsid w:val="00361310"/>
    <w:rsid w:val="00362D9B"/>
    <w:rsid w:val="00363C06"/>
    <w:rsid w:val="003644B2"/>
    <w:rsid w:val="00371DB4"/>
    <w:rsid w:val="0037250E"/>
    <w:rsid w:val="003728A0"/>
    <w:rsid w:val="003742F1"/>
    <w:rsid w:val="00374C9F"/>
    <w:rsid w:val="003778A6"/>
    <w:rsid w:val="00382F15"/>
    <w:rsid w:val="0038495F"/>
    <w:rsid w:val="0038547F"/>
    <w:rsid w:val="00385ABC"/>
    <w:rsid w:val="00385FF0"/>
    <w:rsid w:val="003867E7"/>
    <w:rsid w:val="00390B07"/>
    <w:rsid w:val="00390ED5"/>
    <w:rsid w:val="00390F05"/>
    <w:rsid w:val="00391223"/>
    <w:rsid w:val="00397A9C"/>
    <w:rsid w:val="003A12CC"/>
    <w:rsid w:val="003A413B"/>
    <w:rsid w:val="003A42AD"/>
    <w:rsid w:val="003A5AB0"/>
    <w:rsid w:val="003A6131"/>
    <w:rsid w:val="003A6843"/>
    <w:rsid w:val="003A713C"/>
    <w:rsid w:val="003B3D39"/>
    <w:rsid w:val="003B4DE2"/>
    <w:rsid w:val="003B55D2"/>
    <w:rsid w:val="003C0615"/>
    <w:rsid w:val="003D0358"/>
    <w:rsid w:val="003D3943"/>
    <w:rsid w:val="003D3EF4"/>
    <w:rsid w:val="003D54C9"/>
    <w:rsid w:val="003D5BCA"/>
    <w:rsid w:val="003E0363"/>
    <w:rsid w:val="003E1F1C"/>
    <w:rsid w:val="003E2F48"/>
    <w:rsid w:val="003E720B"/>
    <w:rsid w:val="003F0C72"/>
    <w:rsid w:val="003F128D"/>
    <w:rsid w:val="003F1FDF"/>
    <w:rsid w:val="003F2D8D"/>
    <w:rsid w:val="003F3130"/>
    <w:rsid w:val="003F3761"/>
    <w:rsid w:val="003F5CAC"/>
    <w:rsid w:val="003F6D40"/>
    <w:rsid w:val="00402D63"/>
    <w:rsid w:val="004045B2"/>
    <w:rsid w:val="00405CFF"/>
    <w:rsid w:val="00407875"/>
    <w:rsid w:val="00407C95"/>
    <w:rsid w:val="00407CCB"/>
    <w:rsid w:val="00410EE7"/>
    <w:rsid w:val="004128D1"/>
    <w:rsid w:val="00412B6F"/>
    <w:rsid w:val="004131FE"/>
    <w:rsid w:val="00414160"/>
    <w:rsid w:val="00416732"/>
    <w:rsid w:val="00416C21"/>
    <w:rsid w:val="00416DDC"/>
    <w:rsid w:val="004217B6"/>
    <w:rsid w:val="004254FD"/>
    <w:rsid w:val="004266D2"/>
    <w:rsid w:val="004327FA"/>
    <w:rsid w:val="004337D7"/>
    <w:rsid w:val="00442929"/>
    <w:rsid w:val="00443265"/>
    <w:rsid w:val="00443B66"/>
    <w:rsid w:val="00443D80"/>
    <w:rsid w:val="00444A1B"/>
    <w:rsid w:val="00446E12"/>
    <w:rsid w:val="004475C9"/>
    <w:rsid w:val="00447E1C"/>
    <w:rsid w:val="00452AAE"/>
    <w:rsid w:val="00455EBE"/>
    <w:rsid w:val="00456A63"/>
    <w:rsid w:val="00460288"/>
    <w:rsid w:val="00461531"/>
    <w:rsid w:val="00462583"/>
    <w:rsid w:val="0046268F"/>
    <w:rsid w:val="004638BE"/>
    <w:rsid w:val="00463E9C"/>
    <w:rsid w:val="00473202"/>
    <w:rsid w:val="00475745"/>
    <w:rsid w:val="00477309"/>
    <w:rsid w:val="00477F65"/>
    <w:rsid w:val="00486ACE"/>
    <w:rsid w:val="00491FF1"/>
    <w:rsid w:val="00495DDB"/>
    <w:rsid w:val="004A20D5"/>
    <w:rsid w:val="004A356D"/>
    <w:rsid w:val="004A39FD"/>
    <w:rsid w:val="004A47AE"/>
    <w:rsid w:val="004A5411"/>
    <w:rsid w:val="004A739B"/>
    <w:rsid w:val="004A7BDB"/>
    <w:rsid w:val="004A7EBD"/>
    <w:rsid w:val="004B5ABC"/>
    <w:rsid w:val="004B5B14"/>
    <w:rsid w:val="004C5828"/>
    <w:rsid w:val="004C59EE"/>
    <w:rsid w:val="004D21E1"/>
    <w:rsid w:val="004D5D6C"/>
    <w:rsid w:val="004E1147"/>
    <w:rsid w:val="004E4412"/>
    <w:rsid w:val="004F1136"/>
    <w:rsid w:val="004F617F"/>
    <w:rsid w:val="004F7986"/>
    <w:rsid w:val="004F7B1D"/>
    <w:rsid w:val="00500627"/>
    <w:rsid w:val="00501730"/>
    <w:rsid w:val="0051462D"/>
    <w:rsid w:val="00515ADA"/>
    <w:rsid w:val="00517870"/>
    <w:rsid w:val="005203F5"/>
    <w:rsid w:val="00521F4C"/>
    <w:rsid w:val="00523885"/>
    <w:rsid w:val="0052547E"/>
    <w:rsid w:val="00526330"/>
    <w:rsid w:val="00527999"/>
    <w:rsid w:val="00532785"/>
    <w:rsid w:val="005338F9"/>
    <w:rsid w:val="00536972"/>
    <w:rsid w:val="00537B45"/>
    <w:rsid w:val="00537EF1"/>
    <w:rsid w:val="00540768"/>
    <w:rsid w:val="00540828"/>
    <w:rsid w:val="00540C89"/>
    <w:rsid w:val="005412D9"/>
    <w:rsid w:val="00542211"/>
    <w:rsid w:val="00542AC2"/>
    <w:rsid w:val="0054521C"/>
    <w:rsid w:val="00546574"/>
    <w:rsid w:val="00546772"/>
    <w:rsid w:val="00547EE0"/>
    <w:rsid w:val="00550D3E"/>
    <w:rsid w:val="005539A2"/>
    <w:rsid w:val="00554EB5"/>
    <w:rsid w:val="00555090"/>
    <w:rsid w:val="00555885"/>
    <w:rsid w:val="00557609"/>
    <w:rsid w:val="005607BD"/>
    <w:rsid w:val="005672A7"/>
    <w:rsid w:val="005675F3"/>
    <w:rsid w:val="00571759"/>
    <w:rsid w:val="005745BE"/>
    <w:rsid w:val="005749AF"/>
    <w:rsid w:val="00574B17"/>
    <w:rsid w:val="00576C28"/>
    <w:rsid w:val="0058049D"/>
    <w:rsid w:val="00585174"/>
    <w:rsid w:val="0058687F"/>
    <w:rsid w:val="00586CB9"/>
    <w:rsid w:val="00587227"/>
    <w:rsid w:val="005905C3"/>
    <w:rsid w:val="00591360"/>
    <w:rsid w:val="00592A6E"/>
    <w:rsid w:val="005937ED"/>
    <w:rsid w:val="005947CC"/>
    <w:rsid w:val="005949BF"/>
    <w:rsid w:val="005963C7"/>
    <w:rsid w:val="005969CE"/>
    <w:rsid w:val="0059725C"/>
    <w:rsid w:val="005A004C"/>
    <w:rsid w:val="005A1103"/>
    <w:rsid w:val="005A45AF"/>
    <w:rsid w:val="005A6E07"/>
    <w:rsid w:val="005A794D"/>
    <w:rsid w:val="005B163F"/>
    <w:rsid w:val="005B1C52"/>
    <w:rsid w:val="005B5E0C"/>
    <w:rsid w:val="005B759A"/>
    <w:rsid w:val="005B7A6E"/>
    <w:rsid w:val="005C01EB"/>
    <w:rsid w:val="005C021E"/>
    <w:rsid w:val="005D316B"/>
    <w:rsid w:val="005D3EDE"/>
    <w:rsid w:val="005D491E"/>
    <w:rsid w:val="005E07DF"/>
    <w:rsid w:val="005E22BD"/>
    <w:rsid w:val="005E38D6"/>
    <w:rsid w:val="005E4B50"/>
    <w:rsid w:val="005F189B"/>
    <w:rsid w:val="005F24B4"/>
    <w:rsid w:val="005F256B"/>
    <w:rsid w:val="005F42EC"/>
    <w:rsid w:val="006013C7"/>
    <w:rsid w:val="006018F8"/>
    <w:rsid w:val="00601C5A"/>
    <w:rsid w:val="00602A74"/>
    <w:rsid w:val="006062E1"/>
    <w:rsid w:val="00610136"/>
    <w:rsid w:val="00610575"/>
    <w:rsid w:val="006106E6"/>
    <w:rsid w:val="006115C3"/>
    <w:rsid w:val="00611806"/>
    <w:rsid w:val="006121BD"/>
    <w:rsid w:val="0061577E"/>
    <w:rsid w:val="00617D2E"/>
    <w:rsid w:val="00622C0D"/>
    <w:rsid w:val="00622E29"/>
    <w:rsid w:val="006242D8"/>
    <w:rsid w:val="00626A67"/>
    <w:rsid w:val="00627128"/>
    <w:rsid w:val="0063125A"/>
    <w:rsid w:val="00631DDD"/>
    <w:rsid w:val="00631F01"/>
    <w:rsid w:val="00632E90"/>
    <w:rsid w:val="006366B0"/>
    <w:rsid w:val="006448A7"/>
    <w:rsid w:val="00644E9B"/>
    <w:rsid w:val="00644F56"/>
    <w:rsid w:val="006507EB"/>
    <w:rsid w:val="00651E38"/>
    <w:rsid w:val="006527D6"/>
    <w:rsid w:val="0065580B"/>
    <w:rsid w:val="00655814"/>
    <w:rsid w:val="00657B8F"/>
    <w:rsid w:val="00663EAF"/>
    <w:rsid w:val="00665B4C"/>
    <w:rsid w:val="00670025"/>
    <w:rsid w:val="00671B6F"/>
    <w:rsid w:val="00674146"/>
    <w:rsid w:val="00674E5C"/>
    <w:rsid w:val="006777F8"/>
    <w:rsid w:val="006806E9"/>
    <w:rsid w:val="00681B51"/>
    <w:rsid w:val="00681C51"/>
    <w:rsid w:val="00681E7A"/>
    <w:rsid w:val="006830CF"/>
    <w:rsid w:val="00685489"/>
    <w:rsid w:val="0069549B"/>
    <w:rsid w:val="00697637"/>
    <w:rsid w:val="006A02F9"/>
    <w:rsid w:val="006A1FEA"/>
    <w:rsid w:val="006A2A67"/>
    <w:rsid w:val="006A326D"/>
    <w:rsid w:val="006A3EF4"/>
    <w:rsid w:val="006A4B3A"/>
    <w:rsid w:val="006A5D13"/>
    <w:rsid w:val="006A6D84"/>
    <w:rsid w:val="006A6F0C"/>
    <w:rsid w:val="006B1F64"/>
    <w:rsid w:val="006B2215"/>
    <w:rsid w:val="006B2D56"/>
    <w:rsid w:val="006B3801"/>
    <w:rsid w:val="006B468F"/>
    <w:rsid w:val="006B47A7"/>
    <w:rsid w:val="006B48EB"/>
    <w:rsid w:val="006B59C4"/>
    <w:rsid w:val="006B715C"/>
    <w:rsid w:val="006B79AF"/>
    <w:rsid w:val="006C1F57"/>
    <w:rsid w:val="006C233D"/>
    <w:rsid w:val="006C3E0A"/>
    <w:rsid w:val="006C3E93"/>
    <w:rsid w:val="006C53DA"/>
    <w:rsid w:val="006C56C3"/>
    <w:rsid w:val="006C7A73"/>
    <w:rsid w:val="006D2730"/>
    <w:rsid w:val="006D2BAB"/>
    <w:rsid w:val="006D59E0"/>
    <w:rsid w:val="006D72FD"/>
    <w:rsid w:val="006E02E7"/>
    <w:rsid w:val="006E5E8D"/>
    <w:rsid w:val="006F4703"/>
    <w:rsid w:val="006F5195"/>
    <w:rsid w:val="006F578F"/>
    <w:rsid w:val="006F7F68"/>
    <w:rsid w:val="00704B81"/>
    <w:rsid w:val="00705082"/>
    <w:rsid w:val="00707812"/>
    <w:rsid w:val="0071153C"/>
    <w:rsid w:val="007124CE"/>
    <w:rsid w:val="00712620"/>
    <w:rsid w:val="00714764"/>
    <w:rsid w:val="00714F64"/>
    <w:rsid w:val="007155D4"/>
    <w:rsid w:val="007162C9"/>
    <w:rsid w:val="0071680A"/>
    <w:rsid w:val="00720683"/>
    <w:rsid w:val="007239A4"/>
    <w:rsid w:val="00725630"/>
    <w:rsid w:val="00732D45"/>
    <w:rsid w:val="007353D8"/>
    <w:rsid w:val="007372EC"/>
    <w:rsid w:val="00737F27"/>
    <w:rsid w:val="00740DAA"/>
    <w:rsid w:val="00751D43"/>
    <w:rsid w:val="00752153"/>
    <w:rsid w:val="00753824"/>
    <w:rsid w:val="00755C19"/>
    <w:rsid w:val="007561E0"/>
    <w:rsid w:val="0076016A"/>
    <w:rsid w:val="00762998"/>
    <w:rsid w:val="00764D8F"/>
    <w:rsid w:val="00766C5E"/>
    <w:rsid w:val="00766F4F"/>
    <w:rsid w:val="00767D44"/>
    <w:rsid w:val="00776BDE"/>
    <w:rsid w:val="0077710D"/>
    <w:rsid w:val="007811F5"/>
    <w:rsid w:val="007858A6"/>
    <w:rsid w:val="00787968"/>
    <w:rsid w:val="00787D62"/>
    <w:rsid w:val="00791580"/>
    <w:rsid w:val="00792446"/>
    <w:rsid w:val="00796885"/>
    <w:rsid w:val="007A217E"/>
    <w:rsid w:val="007A2A8C"/>
    <w:rsid w:val="007A2ACC"/>
    <w:rsid w:val="007A3FB4"/>
    <w:rsid w:val="007A44DA"/>
    <w:rsid w:val="007A682A"/>
    <w:rsid w:val="007A72A8"/>
    <w:rsid w:val="007B1C3E"/>
    <w:rsid w:val="007B3532"/>
    <w:rsid w:val="007B3CCE"/>
    <w:rsid w:val="007B7E3E"/>
    <w:rsid w:val="007C058A"/>
    <w:rsid w:val="007C05E5"/>
    <w:rsid w:val="007C3C0E"/>
    <w:rsid w:val="007C4651"/>
    <w:rsid w:val="007D17BC"/>
    <w:rsid w:val="007D4201"/>
    <w:rsid w:val="007D474A"/>
    <w:rsid w:val="007D49E3"/>
    <w:rsid w:val="007D4B57"/>
    <w:rsid w:val="007D4D17"/>
    <w:rsid w:val="007D5191"/>
    <w:rsid w:val="007D5434"/>
    <w:rsid w:val="007E3A48"/>
    <w:rsid w:val="007E6A3A"/>
    <w:rsid w:val="007F053C"/>
    <w:rsid w:val="007F0973"/>
    <w:rsid w:val="007F3F67"/>
    <w:rsid w:val="007F73A6"/>
    <w:rsid w:val="008006A9"/>
    <w:rsid w:val="008029AE"/>
    <w:rsid w:val="008047F1"/>
    <w:rsid w:val="008050A4"/>
    <w:rsid w:val="0081266E"/>
    <w:rsid w:val="00816507"/>
    <w:rsid w:val="00821E91"/>
    <w:rsid w:val="0082503C"/>
    <w:rsid w:val="00826674"/>
    <w:rsid w:val="00827746"/>
    <w:rsid w:val="00832175"/>
    <w:rsid w:val="008335C8"/>
    <w:rsid w:val="00835E8E"/>
    <w:rsid w:val="00840626"/>
    <w:rsid w:val="00842365"/>
    <w:rsid w:val="00845B48"/>
    <w:rsid w:val="0084688D"/>
    <w:rsid w:val="0085193E"/>
    <w:rsid w:val="00852F09"/>
    <w:rsid w:val="00853751"/>
    <w:rsid w:val="0085491F"/>
    <w:rsid w:val="008556D1"/>
    <w:rsid w:val="008569EF"/>
    <w:rsid w:val="008624BD"/>
    <w:rsid w:val="00863DF0"/>
    <w:rsid w:val="0086625F"/>
    <w:rsid w:val="00872AAC"/>
    <w:rsid w:val="008740BA"/>
    <w:rsid w:val="0087757D"/>
    <w:rsid w:val="0087780C"/>
    <w:rsid w:val="00885341"/>
    <w:rsid w:val="00891DFC"/>
    <w:rsid w:val="00892BDC"/>
    <w:rsid w:val="0089477D"/>
    <w:rsid w:val="008971E7"/>
    <w:rsid w:val="00897278"/>
    <w:rsid w:val="008A0E85"/>
    <w:rsid w:val="008A13F8"/>
    <w:rsid w:val="008A18DD"/>
    <w:rsid w:val="008A387F"/>
    <w:rsid w:val="008B2380"/>
    <w:rsid w:val="008B2E90"/>
    <w:rsid w:val="008B33C7"/>
    <w:rsid w:val="008B5328"/>
    <w:rsid w:val="008B65ED"/>
    <w:rsid w:val="008B77C9"/>
    <w:rsid w:val="008C2A39"/>
    <w:rsid w:val="008C3F84"/>
    <w:rsid w:val="008D10CD"/>
    <w:rsid w:val="008D346A"/>
    <w:rsid w:val="008D64E6"/>
    <w:rsid w:val="008D6C2C"/>
    <w:rsid w:val="008D793E"/>
    <w:rsid w:val="008E1624"/>
    <w:rsid w:val="008E2634"/>
    <w:rsid w:val="008E2972"/>
    <w:rsid w:val="008E4BD4"/>
    <w:rsid w:val="008E5B2A"/>
    <w:rsid w:val="008E5E64"/>
    <w:rsid w:val="008E7AC8"/>
    <w:rsid w:val="008F1523"/>
    <w:rsid w:val="008F360D"/>
    <w:rsid w:val="00900057"/>
    <w:rsid w:val="00903831"/>
    <w:rsid w:val="00904990"/>
    <w:rsid w:val="00904D30"/>
    <w:rsid w:val="00904E8C"/>
    <w:rsid w:val="00905E0B"/>
    <w:rsid w:val="00907133"/>
    <w:rsid w:val="00911D2A"/>
    <w:rsid w:val="00911EC6"/>
    <w:rsid w:val="00913ABB"/>
    <w:rsid w:val="00914EA8"/>
    <w:rsid w:val="009152D8"/>
    <w:rsid w:val="00916FC6"/>
    <w:rsid w:val="00917A6D"/>
    <w:rsid w:val="009229DC"/>
    <w:rsid w:val="009238D9"/>
    <w:rsid w:val="00924F5E"/>
    <w:rsid w:val="0092567A"/>
    <w:rsid w:val="00925697"/>
    <w:rsid w:val="0092676B"/>
    <w:rsid w:val="00927075"/>
    <w:rsid w:val="00927B7E"/>
    <w:rsid w:val="009318C8"/>
    <w:rsid w:val="00932E6F"/>
    <w:rsid w:val="00933044"/>
    <w:rsid w:val="00934FBD"/>
    <w:rsid w:val="00940D51"/>
    <w:rsid w:val="00940D5C"/>
    <w:rsid w:val="009410CA"/>
    <w:rsid w:val="0094121E"/>
    <w:rsid w:val="00941266"/>
    <w:rsid w:val="00944D4F"/>
    <w:rsid w:val="00951E30"/>
    <w:rsid w:val="00952E1B"/>
    <w:rsid w:val="009548EE"/>
    <w:rsid w:val="009565C9"/>
    <w:rsid w:val="00961319"/>
    <w:rsid w:val="00967120"/>
    <w:rsid w:val="00972F16"/>
    <w:rsid w:val="00974F83"/>
    <w:rsid w:val="00975EA4"/>
    <w:rsid w:val="00977092"/>
    <w:rsid w:val="00980431"/>
    <w:rsid w:val="00981788"/>
    <w:rsid w:val="0098181E"/>
    <w:rsid w:val="009835EE"/>
    <w:rsid w:val="009842E1"/>
    <w:rsid w:val="009844FC"/>
    <w:rsid w:val="0098676D"/>
    <w:rsid w:val="009879D8"/>
    <w:rsid w:val="00987EA1"/>
    <w:rsid w:val="00991701"/>
    <w:rsid w:val="00991923"/>
    <w:rsid w:val="00994891"/>
    <w:rsid w:val="009A17ED"/>
    <w:rsid w:val="009A2A82"/>
    <w:rsid w:val="009A3B5E"/>
    <w:rsid w:val="009A3C62"/>
    <w:rsid w:val="009A4C94"/>
    <w:rsid w:val="009A5107"/>
    <w:rsid w:val="009A58F0"/>
    <w:rsid w:val="009A6194"/>
    <w:rsid w:val="009A74FF"/>
    <w:rsid w:val="009B130B"/>
    <w:rsid w:val="009B1732"/>
    <w:rsid w:val="009B4480"/>
    <w:rsid w:val="009B6116"/>
    <w:rsid w:val="009B63C0"/>
    <w:rsid w:val="009C0FD0"/>
    <w:rsid w:val="009C260F"/>
    <w:rsid w:val="009C2AC7"/>
    <w:rsid w:val="009C6265"/>
    <w:rsid w:val="009D06D2"/>
    <w:rsid w:val="009D1993"/>
    <w:rsid w:val="009D1A68"/>
    <w:rsid w:val="009D4046"/>
    <w:rsid w:val="009D4443"/>
    <w:rsid w:val="009D514B"/>
    <w:rsid w:val="009D7244"/>
    <w:rsid w:val="009E1598"/>
    <w:rsid w:val="009E17C3"/>
    <w:rsid w:val="009E1E30"/>
    <w:rsid w:val="009E2E96"/>
    <w:rsid w:val="009E4686"/>
    <w:rsid w:val="009E5515"/>
    <w:rsid w:val="009E67D2"/>
    <w:rsid w:val="009E7A75"/>
    <w:rsid w:val="009F5AA2"/>
    <w:rsid w:val="009F7209"/>
    <w:rsid w:val="009F7700"/>
    <w:rsid w:val="00A01CD5"/>
    <w:rsid w:val="00A03DE6"/>
    <w:rsid w:val="00A062EA"/>
    <w:rsid w:val="00A06F1C"/>
    <w:rsid w:val="00A111CB"/>
    <w:rsid w:val="00A13730"/>
    <w:rsid w:val="00A1472F"/>
    <w:rsid w:val="00A151C3"/>
    <w:rsid w:val="00A164FC"/>
    <w:rsid w:val="00A242F4"/>
    <w:rsid w:val="00A25E1C"/>
    <w:rsid w:val="00A27107"/>
    <w:rsid w:val="00A2743D"/>
    <w:rsid w:val="00A27BD0"/>
    <w:rsid w:val="00A30193"/>
    <w:rsid w:val="00A337B9"/>
    <w:rsid w:val="00A3484E"/>
    <w:rsid w:val="00A35727"/>
    <w:rsid w:val="00A36613"/>
    <w:rsid w:val="00A40C92"/>
    <w:rsid w:val="00A4140C"/>
    <w:rsid w:val="00A42A51"/>
    <w:rsid w:val="00A532E8"/>
    <w:rsid w:val="00A55702"/>
    <w:rsid w:val="00A575CB"/>
    <w:rsid w:val="00A57919"/>
    <w:rsid w:val="00A60836"/>
    <w:rsid w:val="00A60C24"/>
    <w:rsid w:val="00A636AA"/>
    <w:rsid w:val="00A7232D"/>
    <w:rsid w:val="00A7249F"/>
    <w:rsid w:val="00A74912"/>
    <w:rsid w:val="00A7598A"/>
    <w:rsid w:val="00A76421"/>
    <w:rsid w:val="00A835D7"/>
    <w:rsid w:val="00A872AA"/>
    <w:rsid w:val="00A87B31"/>
    <w:rsid w:val="00A91451"/>
    <w:rsid w:val="00A92715"/>
    <w:rsid w:val="00A93687"/>
    <w:rsid w:val="00A94F0B"/>
    <w:rsid w:val="00A96797"/>
    <w:rsid w:val="00AA25F3"/>
    <w:rsid w:val="00AA34A8"/>
    <w:rsid w:val="00AA3E05"/>
    <w:rsid w:val="00AA4960"/>
    <w:rsid w:val="00AA52BB"/>
    <w:rsid w:val="00AA58F3"/>
    <w:rsid w:val="00AA60FF"/>
    <w:rsid w:val="00AB026F"/>
    <w:rsid w:val="00AB30B7"/>
    <w:rsid w:val="00AB35F3"/>
    <w:rsid w:val="00AB6F88"/>
    <w:rsid w:val="00AB75BC"/>
    <w:rsid w:val="00AC0085"/>
    <w:rsid w:val="00AC2878"/>
    <w:rsid w:val="00AC2C5D"/>
    <w:rsid w:val="00AC65AA"/>
    <w:rsid w:val="00AC6763"/>
    <w:rsid w:val="00AC6CEC"/>
    <w:rsid w:val="00AD08C4"/>
    <w:rsid w:val="00AD5CBB"/>
    <w:rsid w:val="00AD5F09"/>
    <w:rsid w:val="00AD65C6"/>
    <w:rsid w:val="00AD7EF8"/>
    <w:rsid w:val="00AE01F5"/>
    <w:rsid w:val="00AE22C7"/>
    <w:rsid w:val="00AE280E"/>
    <w:rsid w:val="00AE61FD"/>
    <w:rsid w:val="00AE6977"/>
    <w:rsid w:val="00AE7091"/>
    <w:rsid w:val="00AE7B2C"/>
    <w:rsid w:val="00AF0BAB"/>
    <w:rsid w:val="00AF30F8"/>
    <w:rsid w:val="00AF447A"/>
    <w:rsid w:val="00AF6867"/>
    <w:rsid w:val="00AF6B6B"/>
    <w:rsid w:val="00AF7F0E"/>
    <w:rsid w:val="00B00E77"/>
    <w:rsid w:val="00B022B8"/>
    <w:rsid w:val="00B03C46"/>
    <w:rsid w:val="00B056BF"/>
    <w:rsid w:val="00B06765"/>
    <w:rsid w:val="00B10909"/>
    <w:rsid w:val="00B10C73"/>
    <w:rsid w:val="00B10CB7"/>
    <w:rsid w:val="00B1112F"/>
    <w:rsid w:val="00B11716"/>
    <w:rsid w:val="00B14CE5"/>
    <w:rsid w:val="00B16FAB"/>
    <w:rsid w:val="00B2163D"/>
    <w:rsid w:val="00B21D0C"/>
    <w:rsid w:val="00B22720"/>
    <w:rsid w:val="00B25786"/>
    <w:rsid w:val="00B262AF"/>
    <w:rsid w:val="00B27587"/>
    <w:rsid w:val="00B301B6"/>
    <w:rsid w:val="00B305FC"/>
    <w:rsid w:val="00B328A1"/>
    <w:rsid w:val="00B34AC5"/>
    <w:rsid w:val="00B350E0"/>
    <w:rsid w:val="00B358A4"/>
    <w:rsid w:val="00B35AF9"/>
    <w:rsid w:val="00B35F25"/>
    <w:rsid w:val="00B41307"/>
    <w:rsid w:val="00B43F03"/>
    <w:rsid w:val="00B51725"/>
    <w:rsid w:val="00B53D73"/>
    <w:rsid w:val="00B54AC1"/>
    <w:rsid w:val="00B55AC7"/>
    <w:rsid w:val="00B56034"/>
    <w:rsid w:val="00B56C6A"/>
    <w:rsid w:val="00B63CE5"/>
    <w:rsid w:val="00B65389"/>
    <w:rsid w:val="00B668F6"/>
    <w:rsid w:val="00B67A44"/>
    <w:rsid w:val="00B700A6"/>
    <w:rsid w:val="00B70F26"/>
    <w:rsid w:val="00B73298"/>
    <w:rsid w:val="00B7348A"/>
    <w:rsid w:val="00B75F7C"/>
    <w:rsid w:val="00B800CF"/>
    <w:rsid w:val="00B80262"/>
    <w:rsid w:val="00B84C61"/>
    <w:rsid w:val="00B96699"/>
    <w:rsid w:val="00BA65D1"/>
    <w:rsid w:val="00BB01CA"/>
    <w:rsid w:val="00BB113F"/>
    <w:rsid w:val="00BB1554"/>
    <w:rsid w:val="00BB2A77"/>
    <w:rsid w:val="00BB5245"/>
    <w:rsid w:val="00BB7617"/>
    <w:rsid w:val="00BC0F20"/>
    <w:rsid w:val="00BC10FD"/>
    <w:rsid w:val="00BC30D2"/>
    <w:rsid w:val="00BC5F1C"/>
    <w:rsid w:val="00BC7BB6"/>
    <w:rsid w:val="00BD095E"/>
    <w:rsid w:val="00BD0F3F"/>
    <w:rsid w:val="00BD359F"/>
    <w:rsid w:val="00BD3705"/>
    <w:rsid w:val="00BD528D"/>
    <w:rsid w:val="00BD53D8"/>
    <w:rsid w:val="00BD62D1"/>
    <w:rsid w:val="00BD6821"/>
    <w:rsid w:val="00BD6B41"/>
    <w:rsid w:val="00BD6DB9"/>
    <w:rsid w:val="00BE7726"/>
    <w:rsid w:val="00BF2231"/>
    <w:rsid w:val="00BF24A4"/>
    <w:rsid w:val="00C01B4D"/>
    <w:rsid w:val="00C039DD"/>
    <w:rsid w:val="00C05BAF"/>
    <w:rsid w:val="00C07170"/>
    <w:rsid w:val="00C13821"/>
    <w:rsid w:val="00C147BF"/>
    <w:rsid w:val="00C16014"/>
    <w:rsid w:val="00C21230"/>
    <w:rsid w:val="00C2300D"/>
    <w:rsid w:val="00C25C6E"/>
    <w:rsid w:val="00C26D6F"/>
    <w:rsid w:val="00C27E3E"/>
    <w:rsid w:val="00C3456E"/>
    <w:rsid w:val="00C345D2"/>
    <w:rsid w:val="00C35485"/>
    <w:rsid w:val="00C35720"/>
    <w:rsid w:val="00C3642C"/>
    <w:rsid w:val="00C36FC7"/>
    <w:rsid w:val="00C42C89"/>
    <w:rsid w:val="00C47DCF"/>
    <w:rsid w:val="00C5163A"/>
    <w:rsid w:val="00C51973"/>
    <w:rsid w:val="00C51D7D"/>
    <w:rsid w:val="00C52B50"/>
    <w:rsid w:val="00C52E4E"/>
    <w:rsid w:val="00C54787"/>
    <w:rsid w:val="00C57C4D"/>
    <w:rsid w:val="00C63F2E"/>
    <w:rsid w:val="00C653BB"/>
    <w:rsid w:val="00C658EA"/>
    <w:rsid w:val="00C66DD1"/>
    <w:rsid w:val="00C67602"/>
    <w:rsid w:val="00C6791B"/>
    <w:rsid w:val="00C72198"/>
    <w:rsid w:val="00C77B74"/>
    <w:rsid w:val="00C82EB0"/>
    <w:rsid w:val="00C83B2B"/>
    <w:rsid w:val="00C84703"/>
    <w:rsid w:val="00C847DA"/>
    <w:rsid w:val="00C90BEC"/>
    <w:rsid w:val="00CA3188"/>
    <w:rsid w:val="00CA604E"/>
    <w:rsid w:val="00CA6C73"/>
    <w:rsid w:val="00CA72D2"/>
    <w:rsid w:val="00CB0595"/>
    <w:rsid w:val="00CB24F9"/>
    <w:rsid w:val="00CB2C5A"/>
    <w:rsid w:val="00CB3B79"/>
    <w:rsid w:val="00CB469E"/>
    <w:rsid w:val="00CB6820"/>
    <w:rsid w:val="00CC03EC"/>
    <w:rsid w:val="00CC10D5"/>
    <w:rsid w:val="00CC1254"/>
    <w:rsid w:val="00CC3150"/>
    <w:rsid w:val="00CC51D2"/>
    <w:rsid w:val="00CC6EE7"/>
    <w:rsid w:val="00CD0623"/>
    <w:rsid w:val="00CD2EDC"/>
    <w:rsid w:val="00CD46FE"/>
    <w:rsid w:val="00CD5A32"/>
    <w:rsid w:val="00CE08D8"/>
    <w:rsid w:val="00CE0AD7"/>
    <w:rsid w:val="00CE185B"/>
    <w:rsid w:val="00CE1DEF"/>
    <w:rsid w:val="00CE30EE"/>
    <w:rsid w:val="00CE3EF5"/>
    <w:rsid w:val="00CE48C9"/>
    <w:rsid w:val="00CE6349"/>
    <w:rsid w:val="00CF0103"/>
    <w:rsid w:val="00CF0AAA"/>
    <w:rsid w:val="00CF1115"/>
    <w:rsid w:val="00CF1CC6"/>
    <w:rsid w:val="00CF390E"/>
    <w:rsid w:val="00CF5895"/>
    <w:rsid w:val="00CF7676"/>
    <w:rsid w:val="00CF7C81"/>
    <w:rsid w:val="00D00128"/>
    <w:rsid w:val="00D00BC4"/>
    <w:rsid w:val="00D036E3"/>
    <w:rsid w:val="00D06413"/>
    <w:rsid w:val="00D06619"/>
    <w:rsid w:val="00D06D40"/>
    <w:rsid w:val="00D14043"/>
    <w:rsid w:val="00D14194"/>
    <w:rsid w:val="00D14623"/>
    <w:rsid w:val="00D14C99"/>
    <w:rsid w:val="00D21993"/>
    <w:rsid w:val="00D22DE5"/>
    <w:rsid w:val="00D24F6C"/>
    <w:rsid w:val="00D25B70"/>
    <w:rsid w:val="00D265DB"/>
    <w:rsid w:val="00D33A44"/>
    <w:rsid w:val="00D33EC3"/>
    <w:rsid w:val="00D34225"/>
    <w:rsid w:val="00D34254"/>
    <w:rsid w:val="00D355B4"/>
    <w:rsid w:val="00D421D1"/>
    <w:rsid w:val="00D43582"/>
    <w:rsid w:val="00D45F37"/>
    <w:rsid w:val="00D504D4"/>
    <w:rsid w:val="00D545B8"/>
    <w:rsid w:val="00D54C07"/>
    <w:rsid w:val="00D62ED5"/>
    <w:rsid w:val="00D64FD0"/>
    <w:rsid w:val="00D72ECE"/>
    <w:rsid w:val="00D76165"/>
    <w:rsid w:val="00D76683"/>
    <w:rsid w:val="00D76DE7"/>
    <w:rsid w:val="00D83611"/>
    <w:rsid w:val="00D86440"/>
    <w:rsid w:val="00D86DD5"/>
    <w:rsid w:val="00D90E04"/>
    <w:rsid w:val="00D91949"/>
    <w:rsid w:val="00D94618"/>
    <w:rsid w:val="00D948CE"/>
    <w:rsid w:val="00D97E0E"/>
    <w:rsid w:val="00DA0528"/>
    <w:rsid w:val="00DA24DF"/>
    <w:rsid w:val="00DA619D"/>
    <w:rsid w:val="00DA6A64"/>
    <w:rsid w:val="00DA7C2B"/>
    <w:rsid w:val="00DA7E98"/>
    <w:rsid w:val="00DB5F1E"/>
    <w:rsid w:val="00DB6C71"/>
    <w:rsid w:val="00DB7A4B"/>
    <w:rsid w:val="00DB7BAD"/>
    <w:rsid w:val="00DC1472"/>
    <w:rsid w:val="00DC2E75"/>
    <w:rsid w:val="00DC631F"/>
    <w:rsid w:val="00DC7BBC"/>
    <w:rsid w:val="00DD30F8"/>
    <w:rsid w:val="00DD4888"/>
    <w:rsid w:val="00DD557E"/>
    <w:rsid w:val="00DD6F01"/>
    <w:rsid w:val="00DD7414"/>
    <w:rsid w:val="00DD7A97"/>
    <w:rsid w:val="00DE1130"/>
    <w:rsid w:val="00DE1B1A"/>
    <w:rsid w:val="00DE377A"/>
    <w:rsid w:val="00DE38D5"/>
    <w:rsid w:val="00DE432B"/>
    <w:rsid w:val="00DE6CC6"/>
    <w:rsid w:val="00DF1B00"/>
    <w:rsid w:val="00DF5966"/>
    <w:rsid w:val="00DF6B8B"/>
    <w:rsid w:val="00E0446B"/>
    <w:rsid w:val="00E04F76"/>
    <w:rsid w:val="00E0503B"/>
    <w:rsid w:val="00E050AC"/>
    <w:rsid w:val="00E06358"/>
    <w:rsid w:val="00E070D8"/>
    <w:rsid w:val="00E070E1"/>
    <w:rsid w:val="00E10AAA"/>
    <w:rsid w:val="00E141FE"/>
    <w:rsid w:val="00E1549C"/>
    <w:rsid w:val="00E15B8B"/>
    <w:rsid w:val="00E2029A"/>
    <w:rsid w:val="00E25F66"/>
    <w:rsid w:val="00E275E8"/>
    <w:rsid w:val="00E30CC9"/>
    <w:rsid w:val="00E32A24"/>
    <w:rsid w:val="00E331B6"/>
    <w:rsid w:val="00E33B90"/>
    <w:rsid w:val="00E35E00"/>
    <w:rsid w:val="00E3740A"/>
    <w:rsid w:val="00E37A1D"/>
    <w:rsid w:val="00E409FC"/>
    <w:rsid w:val="00E4235B"/>
    <w:rsid w:val="00E44FA3"/>
    <w:rsid w:val="00E46052"/>
    <w:rsid w:val="00E462A8"/>
    <w:rsid w:val="00E46A55"/>
    <w:rsid w:val="00E46B4E"/>
    <w:rsid w:val="00E47A73"/>
    <w:rsid w:val="00E504B2"/>
    <w:rsid w:val="00E511B4"/>
    <w:rsid w:val="00E53AEB"/>
    <w:rsid w:val="00E5401E"/>
    <w:rsid w:val="00E557D4"/>
    <w:rsid w:val="00E6023A"/>
    <w:rsid w:val="00E64438"/>
    <w:rsid w:val="00E655BB"/>
    <w:rsid w:val="00E70117"/>
    <w:rsid w:val="00E7310D"/>
    <w:rsid w:val="00E74A40"/>
    <w:rsid w:val="00E74F21"/>
    <w:rsid w:val="00E77945"/>
    <w:rsid w:val="00E81164"/>
    <w:rsid w:val="00E813A7"/>
    <w:rsid w:val="00E8236F"/>
    <w:rsid w:val="00E832F6"/>
    <w:rsid w:val="00E837E2"/>
    <w:rsid w:val="00E868FA"/>
    <w:rsid w:val="00E87A74"/>
    <w:rsid w:val="00E87F6C"/>
    <w:rsid w:val="00E91111"/>
    <w:rsid w:val="00E94B86"/>
    <w:rsid w:val="00E95A9B"/>
    <w:rsid w:val="00E96215"/>
    <w:rsid w:val="00E962A9"/>
    <w:rsid w:val="00E96497"/>
    <w:rsid w:val="00E97BF1"/>
    <w:rsid w:val="00EA06D5"/>
    <w:rsid w:val="00EA0A99"/>
    <w:rsid w:val="00EA2125"/>
    <w:rsid w:val="00EA3C59"/>
    <w:rsid w:val="00EA4191"/>
    <w:rsid w:val="00EA7485"/>
    <w:rsid w:val="00EA7B0D"/>
    <w:rsid w:val="00EB1305"/>
    <w:rsid w:val="00EC074E"/>
    <w:rsid w:val="00EC1368"/>
    <w:rsid w:val="00EC2552"/>
    <w:rsid w:val="00EC3466"/>
    <w:rsid w:val="00EC6F31"/>
    <w:rsid w:val="00ED051D"/>
    <w:rsid w:val="00ED0DF8"/>
    <w:rsid w:val="00ED1B3A"/>
    <w:rsid w:val="00ED48ED"/>
    <w:rsid w:val="00ED536C"/>
    <w:rsid w:val="00ED6209"/>
    <w:rsid w:val="00ED63C1"/>
    <w:rsid w:val="00ED73DC"/>
    <w:rsid w:val="00ED74AA"/>
    <w:rsid w:val="00EE14A1"/>
    <w:rsid w:val="00EE19BB"/>
    <w:rsid w:val="00EF6EA3"/>
    <w:rsid w:val="00EF71E7"/>
    <w:rsid w:val="00F008FC"/>
    <w:rsid w:val="00F02ADF"/>
    <w:rsid w:val="00F056C5"/>
    <w:rsid w:val="00F109D4"/>
    <w:rsid w:val="00F10EF7"/>
    <w:rsid w:val="00F12B07"/>
    <w:rsid w:val="00F12F00"/>
    <w:rsid w:val="00F16DBF"/>
    <w:rsid w:val="00F20E2D"/>
    <w:rsid w:val="00F21BCB"/>
    <w:rsid w:val="00F2268B"/>
    <w:rsid w:val="00F24F28"/>
    <w:rsid w:val="00F25DA9"/>
    <w:rsid w:val="00F26961"/>
    <w:rsid w:val="00F27031"/>
    <w:rsid w:val="00F27F29"/>
    <w:rsid w:val="00F30AC3"/>
    <w:rsid w:val="00F33069"/>
    <w:rsid w:val="00F339A0"/>
    <w:rsid w:val="00F3477C"/>
    <w:rsid w:val="00F35C33"/>
    <w:rsid w:val="00F42347"/>
    <w:rsid w:val="00F512E5"/>
    <w:rsid w:val="00F5168A"/>
    <w:rsid w:val="00F55024"/>
    <w:rsid w:val="00F56164"/>
    <w:rsid w:val="00F57837"/>
    <w:rsid w:val="00F609C6"/>
    <w:rsid w:val="00F613DA"/>
    <w:rsid w:val="00F61450"/>
    <w:rsid w:val="00F70046"/>
    <w:rsid w:val="00F70FFF"/>
    <w:rsid w:val="00F73EDD"/>
    <w:rsid w:val="00F75AEF"/>
    <w:rsid w:val="00F75D92"/>
    <w:rsid w:val="00F75F1F"/>
    <w:rsid w:val="00F762C0"/>
    <w:rsid w:val="00F76CEB"/>
    <w:rsid w:val="00F80123"/>
    <w:rsid w:val="00F8220E"/>
    <w:rsid w:val="00F83631"/>
    <w:rsid w:val="00F83BC0"/>
    <w:rsid w:val="00F84318"/>
    <w:rsid w:val="00F846E9"/>
    <w:rsid w:val="00F856D4"/>
    <w:rsid w:val="00F87A78"/>
    <w:rsid w:val="00F9159A"/>
    <w:rsid w:val="00F95F2B"/>
    <w:rsid w:val="00F96C25"/>
    <w:rsid w:val="00FA1174"/>
    <w:rsid w:val="00FA1A8C"/>
    <w:rsid w:val="00FA308A"/>
    <w:rsid w:val="00FA31D1"/>
    <w:rsid w:val="00FA49AD"/>
    <w:rsid w:val="00FA4A0A"/>
    <w:rsid w:val="00FA4A39"/>
    <w:rsid w:val="00FA4D8E"/>
    <w:rsid w:val="00FA61CA"/>
    <w:rsid w:val="00FA7F9E"/>
    <w:rsid w:val="00FB02EE"/>
    <w:rsid w:val="00FB0582"/>
    <w:rsid w:val="00FB2150"/>
    <w:rsid w:val="00FB6F82"/>
    <w:rsid w:val="00FC0079"/>
    <w:rsid w:val="00FC07C8"/>
    <w:rsid w:val="00FC65C7"/>
    <w:rsid w:val="00FC7035"/>
    <w:rsid w:val="00FC76D8"/>
    <w:rsid w:val="00FD2112"/>
    <w:rsid w:val="00FD2762"/>
    <w:rsid w:val="00FD4B91"/>
    <w:rsid w:val="00FD4EFA"/>
    <w:rsid w:val="00FD5302"/>
    <w:rsid w:val="00FD5BB9"/>
    <w:rsid w:val="00FD79BF"/>
    <w:rsid w:val="00FE65B9"/>
    <w:rsid w:val="00FE680A"/>
    <w:rsid w:val="00FE7AE6"/>
    <w:rsid w:val="00FF2090"/>
    <w:rsid w:val="00FF2487"/>
    <w:rsid w:val="00FF3027"/>
    <w:rsid w:val="00FF3B7F"/>
    <w:rsid w:val="00FF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C7F822F"/>
  <w15:docId w15:val="{98570413-58E6-440B-B353-415093E8D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4D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A44DA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99"/>
    <w:qFormat/>
    <w:rsid w:val="007A44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rsid w:val="007A44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A44D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99"/>
    <w:qFormat/>
    <w:rsid w:val="00A3484E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A3484E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rsid w:val="00BD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BD6DB9"/>
    <w:rPr>
      <w:rFonts w:cs="Times New Roman"/>
    </w:rPr>
  </w:style>
  <w:style w:type="paragraph" w:styleId="Footer">
    <w:name w:val="footer"/>
    <w:basedOn w:val="Normal"/>
    <w:link w:val="FooterChar"/>
    <w:uiPriority w:val="99"/>
    <w:rsid w:val="00BD6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BD6DB9"/>
    <w:rPr>
      <w:rFonts w:cs="Times New Roman"/>
    </w:rPr>
  </w:style>
  <w:style w:type="paragraph" w:styleId="Revision">
    <w:name w:val="Revision"/>
    <w:hidden/>
    <w:uiPriority w:val="99"/>
    <w:semiHidden/>
    <w:rsid w:val="00FB6F82"/>
  </w:style>
  <w:style w:type="character" w:styleId="Strong">
    <w:name w:val="Strong"/>
    <w:basedOn w:val="DefaultParagraphFont"/>
    <w:uiPriority w:val="22"/>
    <w:qFormat/>
    <w:locked/>
    <w:rsid w:val="00F35C33"/>
    <w:rPr>
      <w:b/>
      <w:bCs/>
    </w:rPr>
  </w:style>
  <w:style w:type="character" w:customStyle="1" w:styleId="apple-converted-space">
    <w:name w:val="apple-converted-space"/>
    <w:basedOn w:val="DefaultParagraphFont"/>
    <w:rsid w:val="00F35C33"/>
  </w:style>
  <w:style w:type="character" w:styleId="FollowedHyperlink">
    <w:name w:val="FollowedHyperlink"/>
    <w:basedOn w:val="DefaultParagraphFont"/>
    <w:uiPriority w:val="99"/>
    <w:semiHidden/>
    <w:unhideWhenUsed/>
    <w:rsid w:val="00410EE7"/>
    <w:rPr>
      <w:color w:val="800080" w:themeColor="followed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9E67D2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40D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5202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91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garrathod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igarProject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iai.fit.edu/blog/aghli-mammadov-rathod-defend-masters-thes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21179D-E461-4CF2-8F77-49F5C2139A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garkumar Rathod</vt:lpstr>
    </vt:vector>
  </TitlesOfParts>
  <Company>Lockheed Martin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garkumar Rathod</dc:title>
  <dc:creator>Jigarkumar Rathod</dc:creator>
  <cp:lastModifiedBy>Jigar Rathod</cp:lastModifiedBy>
  <cp:revision>137</cp:revision>
  <cp:lastPrinted>2017-08-15T16:05:00Z</cp:lastPrinted>
  <dcterms:created xsi:type="dcterms:W3CDTF">2017-07-13T22:51:00Z</dcterms:created>
  <dcterms:modified xsi:type="dcterms:W3CDTF">2021-10-0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Author">
    <vt:lpwstr>ACCT03\dmiyakus</vt:lpwstr>
  </property>
  <property fmtid="{D5CDD505-2E9C-101B-9397-08002B2CF9AE}" pid="3" name="Document Sensitivity">
    <vt:lpwstr>1</vt:lpwstr>
  </property>
  <property fmtid="{D5CDD505-2E9C-101B-9397-08002B2CF9AE}" pid="4" name="ThirdParty">
    <vt:lpwstr/>
  </property>
  <property fmtid="{D5CDD505-2E9C-101B-9397-08002B2CF9AE}" pid="5" name="OCI Restriction">
    <vt:bool>false</vt:bool>
  </property>
  <property fmtid="{D5CDD505-2E9C-101B-9397-08002B2CF9AE}" pid="6" name="OCI Additional Info">
    <vt:lpwstr/>
  </property>
  <property fmtid="{D5CDD505-2E9C-101B-9397-08002B2CF9AE}" pid="7" name="Allow Header Overwrite">
    <vt:bool>true</vt:bool>
  </property>
  <property fmtid="{D5CDD505-2E9C-101B-9397-08002B2CF9AE}" pid="8" name="Allow Footer Overwrite">
    <vt:bool>true</vt:bool>
  </property>
  <property fmtid="{D5CDD505-2E9C-101B-9397-08002B2CF9AE}" pid="9" name="Multiple Selected">
    <vt:lpwstr>-1</vt:lpwstr>
  </property>
  <property fmtid="{D5CDD505-2E9C-101B-9397-08002B2CF9AE}" pid="10" name="SIPLongWording">
    <vt:lpwstr/>
  </property>
</Properties>
</file>